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9FE857" w14:textId="77777777" w:rsidR="001B022D" w:rsidRDefault="001B022D" w:rsidP="009E08B1">
      <w:pPr>
        <w:spacing w:after="0"/>
        <w:jc w:val="both"/>
        <w:rPr>
          <w:rFonts w:ascii="Times New Roman" w:hAnsi="Times New Roman" w:cs="Times New Roman"/>
          <w:b/>
          <w:sz w:val="36"/>
          <w:u w:val="single"/>
        </w:rPr>
      </w:pPr>
      <w:bookmarkStart w:id="0" w:name="_GoBack"/>
      <w:bookmarkEnd w:id="0"/>
      <w:r w:rsidRPr="0068597C">
        <w:rPr>
          <w:rFonts w:ascii="Times New Roman" w:hAnsi="Times New Roman" w:cs="Times New Roman"/>
          <w:b/>
          <w:sz w:val="36"/>
          <w:u w:val="single"/>
        </w:rPr>
        <w:t>NETWORK LAB REPORT</w:t>
      </w:r>
    </w:p>
    <w:p w14:paraId="56A0FA97" w14:textId="77777777" w:rsidR="001B022D" w:rsidRPr="0068597C" w:rsidRDefault="001B022D" w:rsidP="009E08B1">
      <w:pPr>
        <w:spacing w:after="0"/>
        <w:jc w:val="both"/>
        <w:rPr>
          <w:rFonts w:ascii="Times New Roman" w:hAnsi="Times New Roman" w:cs="Times New Roman"/>
          <w:b/>
          <w:sz w:val="36"/>
          <w:u w:val="single"/>
        </w:rPr>
      </w:pPr>
    </w:p>
    <w:p w14:paraId="78BA5A67" w14:textId="77777777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4"/>
        </w:rPr>
      </w:pPr>
      <w:r w:rsidRPr="00383D0B">
        <w:rPr>
          <w:rFonts w:ascii="Times New Roman" w:hAnsi="Times New Roman" w:cs="Times New Roman"/>
          <w:b/>
          <w:sz w:val="34"/>
        </w:rPr>
        <w:t>NAME:</w:t>
      </w:r>
      <w:r w:rsidRPr="00383D0B">
        <w:rPr>
          <w:rFonts w:ascii="Times New Roman" w:hAnsi="Times New Roman" w:cs="Times New Roman"/>
          <w:sz w:val="34"/>
        </w:rPr>
        <w:t xml:space="preserve"> ANURAN CHAKRABORTY</w:t>
      </w:r>
    </w:p>
    <w:p w14:paraId="202B22AC" w14:textId="77777777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b/>
          <w:sz w:val="30"/>
        </w:rPr>
      </w:pPr>
      <w:r w:rsidRPr="00383D0B">
        <w:rPr>
          <w:rFonts w:ascii="Times New Roman" w:hAnsi="Times New Roman" w:cs="Times New Roman"/>
          <w:b/>
          <w:sz w:val="30"/>
        </w:rPr>
        <w:t xml:space="preserve">ROLL NO.: </w:t>
      </w:r>
      <w:r w:rsidRPr="00383D0B">
        <w:rPr>
          <w:rFonts w:ascii="Times New Roman" w:hAnsi="Times New Roman" w:cs="Times New Roman"/>
          <w:sz w:val="30"/>
        </w:rPr>
        <w:t>20</w:t>
      </w:r>
    </w:p>
    <w:p w14:paraId="31DDE0B3" w14:textId="77777777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0"/>
        </w:rPr>
      </w:pPr>
      <w:r w:rsidRPr="00383D0B">
        <w:rPr>
          <w:rFonts w:ascii="Times New Roman" w:hAnsi="Times New Roman" w:cs="Times New Roman"/>
          <w:b/>
          <w:sz w:val="30"/>
        </w:rPr>
        <w:t>CLASS:</w:t>
      </w:r>
      <w:r w:rsidRPr="00383D0B">
        <w:rPr>
          <w:rFonts w:ascii="Times New Roman" w:hAnsi="Times New Roman" w:cs="Times New Roman"/>
          <w:sz w:val="30"/>
        </w:rPr>
        <w:t xml:space="preserve"> BCSE-III</w:t>
      </w:r>
    </w:p>
    <w:p w14:paraId="2802000E" w14:textId="77777777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0"/>
        </w:rPr>
      </w:pPr>
      <w:r w:rsidRPr="00383D0B">
        <w:rPr>
          <w:rFonts w:ascii="Times New Roman" w:hAnsi="Times New Roman" w:cs="Times New Roman"/>
          <w:b/>
          <w:sz w:val="30"/>
        </w:rPr>
        <w:t xml:space="preserve">SECTION: </w:t>
      </w:r>
      <w:r w:rsidRPr="00383D0B">
        <w:rPr>
          <w:rFonts w:ascii="Times New Roman" w:hAnsi="Times New Roman" w:cs="Times New Roman"/>
          <w:sz w:val="30"/>
        </w:rPr>
        <w:t>A1</w:t>
      </w:r>
    </w:p>
    <w:p w14:paraId="6FC8E86F" w14:textId="77777777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0"/>
        </w:rPr>
      </w:pPr>
    </w:p>
    <w:p w14:paraId="0989D1E1" w14:textId="30C6D21E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0"/>
        </w:rPr>
      </w:pPr>
      <w:r w:rsidRPr="00383D0B">
        <w:rPr>
          <w:rFonts w:ascii="Times New Roman" w:hAnsi="Times New Roman" w:cs="Times New Roman"/>
          <w:b/>
          <w:sz w:val="30"/>
        </w:rPr>
        <w:t>ASSIGNMENT NUMBER:</w:t>
      </w:r>
      <w:r w:rsidRPr="00383D0B">
        <w:rPr>
          <w:rFonts w:ascii="Times New Roman" w:hAnsi="Times New Roman" w:cs="Times New Roman"/>
          <w:sz w:val="30"/>
        </w:rPr>
        <w:t xml:space="preserve"> </w:t>
      </w:r>
      <w:r w:rsidR="00C67387">
        <w:rPr>
          <w:rFonts w:ascii="Times New Roman" w:hAnsi="Times New Roman" w:cs="Times New Roman"/>
          <w:sz w:val="30"/>
        </w:rPr>
        <w:t>4</w:t>
      </w:r>
    </w:p>
    <w:p w14:paraId="0745596B" w14:textId="77777777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0"/>
        </w:rPr>
      </w:pPr>
    </w:p>
    <w:p w14:paraId="0A840596" w14:textId="77777777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b/>
          <w:sz w:val="30"/>
        </w:rPr>
      </w:pPr>
      <w:r w:rsidRPr="00383D0B">
        <w:rPr>
          <w:rFonts w:ascii="Times New Roman" w:hAnsi="Times New Roman" w:cs="Times New Roman"/>
          <w:b/>
          <w:sz w:val="30"/>
        </w:rPr>
        <w:t>PROBLEM STATEMENT:</w:t>
      </w:r>
    </w:p>
    <w:p w14:paraId="4FE1A5A5" w14:textId="75F33819" w:rsidR="00FB0F87" w:rsidRPr="00383D0B" w:rsidRDefault="00BF1E5A" w:rsidP="009E08B1">
      <w:pPr>
        <w:spacing w:after="0"/>
        <w:jc w:val="both"/>
        <w:rPr>
          <w:rFonts w:ascii="Times New Roman" w:hAnsi="Times New Roman" w:cs="Times New Roman"/>
          <w:sz w:val="30"/>
        </w:rPr>
      </w:pPr>
      <w:r>
        <w:rPr>
          <w:rFonts w:ascii="Times New Roman" w:hAnsi="Times New Roman" w:cs="Times New Roman"/>
          <w:sz w:val="30"/>
        </w:rPr>
        <w:t>I</w:t>
      </w:r>
      <w:r w:rsidRPr="00BF1E5A">
        <w:rPr>
          <w:rFonts w:ascii="Times New Roman" w:hAnsi="Times New Roman" w:cs="Times New Roman"/>
          <w:sz w:val="30"/>
        </w:rPr>
        <w:t>mplement CDMA for multiple access of a common channel by n stations. Each sender uses a unique code word, given by the Walsh set, to encode its data, send it across the channel, and then perfectly reconstruct the data at n stations.</w:t>
      </w:r>
    </w:p>
    <w:p w14:paraId="5E051AC4" w14:textId="77777777" w:rsidR="00A83C21" w:rsidRDefault="00A83C21" w:rsidP="009E08B1">
      <w:pPr>
        <w:spacing w:after="0"/>
        <w:jc w:val="both"/>
        <w:rPr>
          <w:rFonts w:ascii="Times New Roman" w:hAnsi="Times New Roman" w:cs="Times New Roman"/>
          <w:b/>
          <w:sz w:val="30"/>
        </w:rPr>
      </w:pPr>
    </w:p>
    <w:p w14:paraId="5D05E3A6" w14:textId="02CF5914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0"/>
        </w:rPr>
      </w:pPr>
      <w:r w:rsidRPr="00383D0B">
        <w:rPr>
          <w:rFonts w:ascii="Times New Roman" w:hAnsi="Times New Roman" w:cs="Times New Roman"/>
          <w:b/>
          <w:sz w:val="30"/>
        </w:rPr>
        <w:t>DEADLINE:</w:t>
      </w:r>
      <w:r w:rsidRPr="00383D0B">
        <w:rPr>
          <w:rFonts w:ascii="Times New Roman" w:hAnsi="Times New Roman" w:cs="Times New Roman"/>
          <w:sz w:val="30"/>
        </w:rPr>
        <w:t xml:space="preserve"> </w:t>
      </w:r>
      <w:r w:rsidR="00204CC0" w:rsidRPr="00383D0B">
        <w:rPr>
          <w:rFonts w:ascii="Times New Roman" w:hAnsi="Times New Roman" w:cs="Times New Roman"/>
          <w:sz w:val="30"/>
        </w:rPr>
        <w:t>1</w:t>
      </w:r>
      <w:r w:rsidRPr="00383D0B">
        <w:rPr>
          <w:rFonts w:ascii="Times New Roman" w:hAnsi="Times New Roman" w:cs="Times New Roman"/>
          <w:sz w:val="30"/>
        </w:rPr>
        <w:t>4</w:t>
      </w:r>
      <w:r w:rsidRPr="00383D0B">
        <w:rPr>
          <w:rFonts w:ascii="Times New Roman" w:hAnsi="Times New Roman" w:cs="Times New Roman"/>
          <w:sz w:val="30"/>
          <w:vertAlign w:val="superscript"/>
        </w:rPr>
        <w:t>TH</w:t>
      </w:r>
      <w:r w:rsidRPr="00383D0B">
        <w:rPr>
          <w:rFonts w:ascii="Times New Roman" w:hAnsi="Times New Roman" w:cs="Times New Roman"/>
          <w:sz w:val="30"/>
        </w:rPr>
        <w:t xml:space="preserve"> </w:t>
      </w:r>
      <w:r w:rsidR="00F704B1">
        <w:rPr>
          <w:rFonts w:ascii="Times New Roman" w:hAnsi="Times New Roman" w:cs="Times New Roman"/>
          <w:sz w:val="30"/>
        </w:rPr>
        <w:t>MARCH</w:t>
      </w:r>
      <w:r w:rsidRPr="00383D0B">
        <w:rPr>
          <w:rFonts w:ascii="Times New Roman" w:hAnsi="Times New Roman" w:cs="Times New Roman"/>
          <w:sz w:val="30"/>
        </w:rPr>
        <w:t>, 2019</w:t>
      </w:r>
    </w:p>
    <w:p w14:paraId="53EA42DA" w14:textId="0014C99E" w:rsidR="00CC19E4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0"/>
        </w:rPr>
      </w:pPr>
      <w:r w:rsidRPr="00383D0B">
        <w:rPr>
          <w:rFonts w:ascii="Times New Roman" w:hAnsi="Times New Roman" w:cs="Times New Roman"/>
          <w:b/>
          <w:sz w:val="30"/>
        </w:rPr>
        <w:t>SUBMITTED ON:</w:t>
      </w:r>
      <w:r w:rsidRPr="00383D0B">
        <w:rPr>
          <w:rFonts w:ascii="Times New Roman" w:hAnsi="Times New Roman" w:cs="Times New Roman"/>
          <w:sz w:val="30"/>
        </w:rPr>
        <w:t xml:space="preserve"> </w:t>
      </w:r>
      <w:r w:rsidR="00CC19E4" w:rsidRPr="00383D0B">
        <w:rPr>
          <w:rFonts w:ascii="Times New Roman" w:hAnsi="Times New Roman" w:cs="Times New Roman"/>
          <w:sz w:val="30"/>
        </w:rPr>
        <w:t>14</w:t>
      </w:r>
      <w:r w:rsidR="00CC19E4" w:rsidRPr="00383D0B">
        <w:rPr>
          <w:rFonts w:ascii="Times New Roman" w:hAnsi="Times New Roman" w:cs="Times New Roman"/>
          <w:sz w:val="30"/>
          <w:vertAlign w:val="superscript"/>
        </w:rPr>
        <w:t>TH</w:t>
      </w:r>
      <w:r w:rsidR="00CC19E4" w:rsidRPr="00383D0B">
        <w:rPr>
          <w:rFonts w:ascii="Times New Roman" w:hAnsi="Times New Roman" w:cs="Times New Roman"/>
          <w:sz w:val="30"/>
        </w:rPr>
        <w:t xml:space="preserve"> </w:t>
      </w:r>
      <w:r w:rsidR="00A649CC">
        <w:rPr>
          <w:rFonts w:ascii="Times New Roman" w:hAnsi="Times New Roman" w:cs="Times New Roman"/>
          <w:sz w:val="30"/>
        </w:rPr>
        <w:t>MARCH</w:t>
      </w:r>
      <w:r w:rsidR="00CC19E4" w:rsidRPr="00383D0B">
        <w:rPr>
          <w:rFonts w:ascii="Times New Roman" w:hAnsi="Times New Roman" w:cs="Times New Roman"/>
          <w:sz w:val="30"/>
        </w:rPr>
        <w:t>, 2019</w:t>
      </w:r>
    </w:p>
    <w:p w14:paraId="44639243" w14:textId="1DB943C4" w:rsidR="00CC19E4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0"/>
        </w:rPr>
      </w:pPr>
      <w:r w:rsidRPr="00383D0B">
        <w:rPr>
          <w:rFonts w:ascii="Times New Roman" w:hAnsi="Times New Roman" w:cs="Times New Roman"/>
          <w:b/>
          <w:sz w:val="30"/>
        </w:rPr>
        <w:t>REPORT SUBMITTED ON:</w:t>
      </w:r>
      <w:r w:rsidRPr="00383D0B">
        <w:rPr>
          <w:rFonts w:ascii="Times New Roman" w:hAnsi="Times New Roman" w:cs="Times New Roman"/>
          <w:sz w:val="30"/>
        </w:rPr>
        <w:t xml:space="preserve"> </w:t>
      </w:r>
      <w:r w:rsidR="00CC19E4" w:rsidRPr="00383D0B">
        <w:rPr>
          <w:rFonts w:ascii="Times New Roman" w:hAnsi="Times New Roman" w:cs="Times New Roman"/>
          <w:sz w:val="30"/>
        </w:rPr>
        <w:t>2</w:t>
      </w:r>
      <w:r w:rsidR="00A649CC">
        <w:rPr>
          <w:rFonts w:ascii="Times New Roman" w:hAnsi="Times New Roman" w:cs="Times New Roman"/>
          <w:sz w:val="30"/>
        </w:rPr>
        <w:t>8</w:t>
      </w:r>
      <w:r w:rsidR="00A649CC">
        <w:rPr>
          <w:rFonts w:ascii="Times New Roman" w:hAnsi="Times New Roman" w:cs="Times New Roman"/>
          <w:sz w:val="30"/>
          <w:vertAlign w:val="superscript"/>
        </w:rPr>
        <w:t>TH</w:t>
      </w:r>
      <w:r w:rsidRPr="00383D0B">
        <w:rPr>
          <w:rFonts w:ascii="Times New Roman" w:hAnsi="Times New Roman" w:cs="Times New Roman"/>
          <w:sz w:val="30"/>
        </w:rPr>
        <w:t xml:space="preserve"> </w:t>
      </w:r>
      <w:r w:rsidR="00A649CC">
        <w:rPr>
          <w:rFonts w:ascii="Times New Roman" w:hAnsi="Times New Roman" w:cs="Times New Roman"/>
          <w:sz w:val="30"/>
        </w:rPr>
        <w:t>MARCH</w:t>
      </w:r>
      <w:r w:rsidR="00CC19E4" w:rsidRPr="00383D0B">
        <w:rPr>
          <w:rFonts w:ascii="Times New Roman" w:hAnsi="Times New Roman" w:cs="Times New Roman"/>
          <w:sz w:val="30"/>
        </w:rPr>
        <w:t>, 2019</w:t>
      </w:r>
    </w:p>
    <w:p w14:paraId="52FA8EB2" w14:textId="25C652CF" w:rsidR="001B022D" w:rsidRDefault="001B022D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063B463F" w14:textId="51F144AD" w:rsidR="0095538C" w:rsidRDefault="0095538C" w:rsidP="009E08B1">
      <w:pPr>
        <w:jc w:val="both"/>
      </w:pPr>
    </w:p>
    <w:p w14:paraId="2FE48E2B" w14:textId="6E2EE1FB" w:rsidR="00A91381" w:rsidRDefault="00A91381" w:rsidP="009E08B1">
      <w:pPr>
        <w:jc w:val="both"/>
      </w:pPr>
    </w:p>
    <w:p w14:paraId="17A05CA3" w14:textId="7E0E95D4" w:rsidR="00A91381" w:rsidRDefault="00A91381" w:rsidP="009E08B1">
      <w:pPr>
        <w:jc w:val="both"/>
      </w:pPr>
    </w:p>
    <w:p w14:paraId="1096E433" w14:textId="07BD2783" w:rsidR="00A91381" w:rsidRDefault="00A91381" w:rsidP="009E08B1">
      <w:pPr>
        <w:jc w:val="both"/>
      </w:pPr>
    </w:p>
    <w:p w14:paraId="7EA17BCB" w14:textId="14170539" w:rsidR="00A91381" w:rsidRDefault="00A91381" w:rsidP="009E08B1">
      <w:pPr>
        <w:jc w:val="both"/>
      </w:pPr>
    </w:p>
    <w:p w14:paraId="52301387" w14:textId="196A083F" w:rsidR="00A91381" w:rsidRDefault="00A91381" w:rsidP="009E08B1">
      <w:pPr>
        <w:jc w:val="both"/>
      </w:pPr>
    </w:p>
    <w:p w14:paraId="13CB2970" w14:textId="74016B47" w:rsidR="00A91381" w:rsidRDefault="00A91381" w:rsidP="009E08B1">
      <w:pPr>
        <w:jc w:val="both"/>
      </w:pPr>
    </w:p>
    <w:p w14:paraId="757D6878" w14:textId="671DB02A" w:rsidR="00A91381" w:rsidRDefault="00A91381" w:rsidP="009E08B1">
      <w:pPr>
        <w:jc w:val="both"/>
      </w:pPr>
    </w:p>
    <w:p w14:paraId="1D58F84A" w14:textId="7939F157" w:rsidR="00A91381" w:rsidRDefault="00A91381" w:rsidP="009E08B1">
      <w:pPr>
        <w:jc w:val="both"/>
      </w:pPr>
    </w:p>
    <w:p w14:paraId="3506A7F2" w14:textId="77777777" w:rsidR="00504169" w:rsidRDefault="00504169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671ED076" w14:textId="77777777" w:rsidR="00504169" w:rsidRDefault="00504169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66B48C74" w14:textId="77777777" w:rsidR="00504169" w:rsidRDefault="00504169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5A604C8E" w14:textId="77777777" w:rsidR="00504169" w:rsidRDefault="00504169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5871AB94" w14:textId="77777777" w:rsidR="00582D1F" w:rsidRDefault="00582D1F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6F605B04" w14:textId="37371D74" w:rsidR="00B13853" w:rsidRPr="00B13853" w:rsidRDefault="008031ED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lastRenderedPageBreak/>
        <w:t>C</w:t>
      </w:r>
      <w:r w:rsidR="00504169">
        <w:rPr>
          <w:rFonts w:ascii="Times New Roman" w:hAnsi="Times New Roman" w:cs="Times New Roman"/>
          <w:b/>
          <w:sz w:val="24"/>
          <w:u w:val="single"/>
        </w:rPr>
        <w:t>D</w:t>
      </w:r>
      <w:r>
        <w:rPr>
          <w:rFonts w:ascii="Times New Roman" w:hAnsi="Times New Roman" w:cs="Times New Roman"/>
          <w:b/>
          <w:sz w:val="24"/>
          <w:u w:val="single"/>
        </w:rPr>
        <w:t>MA</w:t>
      </w:r>
      <w:r w:rsidR="00B13853" w:rsidRPr="00B13853">
        <w:rPr>
          <w:rFonts w:ascii="Times New Roman" w:hAnsi="Times New Roman" w:cs="Times New Roman"/>
          <w:b/>
          <w:sz w:val="24"/>
          <w:u w:val="single"/>
        </w:rPr>
        <w:t>:</w:t>
      </w:r>
    </w:p>
    <w:p w14:paraId="3A2E65AF" w14:textId="77777777" w:rsidR="00B13853" w:rsidRPr="00B13853" w:rsidRDefault="00B13853" w:rsidP="009E08B1">
      <w:pPr>
        <w:spacing w:after="0"/>
        <w:jc w:val="both"/>
        <w:rPr>
          <w:rFonts w:ascii="Times New Roman" w:hAnsi="Times New Roman" w:cs="Times New Roman"/>
          <w:b/>
          <w:sz w:val="24"/>
        </w:rPr>
      </w:pPr>
    </w:p>
    <w:p w14:paraId="5728C828" w14:textId="5608CAE6" w:rsidR="00A91381" w:rsidRDefault="00A91381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 w:rsidRPr="000736C6">
        <w:rPr>
          <w:rFonts w:ascii="Times New Roman" w:hAnsi="Times New Roman" w:cs="Times New Roman"/>
          <w:b/>
          <w:sz w:val="24"/>
          <w:u w:val="single"/>
        </w:rPr>
        <w:t>DESIGN</w:t>
      </w:r>
    </w:p>
    <w:p w14:paraId="7BBB3952" w14:textId="677D66C5" w:rsidR="00745AA5" w:rsidRDefault="00B13853" w:rsidP="009E08B1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program implements </w:t>
      </w:r>
      <w:r w:rsidR="00582D1F">
        <w:rPr>
          <w:rFonts w:ascii="Times New Roman" w:hAnsi="Times New Roman" w:cs="Times New Roman"/>
          <w:sz w:val="24"/>
        </w:rPr>
        <w:t>CDMA algorithm</w:t>
      </w:r>
      <w:r w:rsidR="00444FAE">
        <w:rPr>
          <w:rFonts w:ascii="Times New Roman" w:hAnsi="Times New Roman" w:cs="Times New Roman"/>
          <w:sz w:val="24"/>
        </w:rPr>
        <w:t xml:space="preserve"> for multiple access. </w:t>
      </w:r>
      <w:r w:rsidR="001C2E16">
        <w:rPr>
          <w:rFonts w:ascii="Times New Roman" w:hAnsi="Times New Roman" w:cs="Times New Roman"/>
          <w:sz w:val="24"/>
        </w:rPr>
        <w:t xml:space="preserve">The program </w:t>
      </w:r>
      <w:r w:rsidR="006A20BE">
        <w:rPr>
          <w:rFonts w:ascii="Times New Roman" w:hAnsi="Times New Roman" w:cs="Times New Roman"/>
          <w:sz w:val="24"/>
        </w:rPr>
        <w:t>consists</w:t>
      </w:r>
      <w:r w:rsidR="001C2E16">
        <w:rPr>
          <w:rFonts w:ascii="Times New Roman" w:hAnsi="Times New Roman" w:cs="Times New Roman"/>
          <w:sz w:val="24"/>
        </w:rPr>
        <w:t xml:space="preserve"> of one module.</w:t>
      </w:r>
    </w:p>
    <w:p w14:paraId="6F12E005" w14:textId="44A8F8FD" w:rsidR="001C2E16" w:rsidRPr="00F40D81" w:rsidRDefault="00304AA4" w:rsidP="009E08B1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cdma.py</w:t>
      </w:r>
    </w:p>
    <w:p w14:paraId="2164EA5D" w14:textId="20744879" w:rsidR="00F40D81" w:rsidRDefault="00810011" w:rsidP="009E08B1">
      <w:pPr>
        <w:spacing w:after="0"/>
        <w:ind w:left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or denoting a </w:t>
      </w:r>
      <w:r w:rsidR="008A6316">
        <w:rPr>
          <w:rFonts w:ascii="Times New Roman" w:hAnsi="Times New Roman" w:cs="Times New Roman"/>
          <w:sz w:val="24"/>
        </w:rPr>
        <w:t>station,</w:t>
      </w:r>
      <w:r>
        <w:rPr>
          <w:rFonts w:ascii="Times New Roman" w:hAnsi="Times New Roman" w:cs="Times New Roman"/>
          <w:sz w:val="24"/>
        </w:rPr>
        <w:t xml:space="preserve"> a class is created</w:t>
      </w:r>
      <w:r w:rsidR="00FD296A">
        <w:rPr>
          <w:rFonts w:ascii="Times New Roman" w:hAnsi="Times New Roman" w:cs="Times New Roman"/>
          <w:sz w:val="24"/>
        </w:rPr>
        <w:t xml:space="preserve">. </w:t>
      </w:r>
      <w:r w:rsidR="000B3BFC">
        <w:rPr>
          <w:rFonts w:ascii="Times New Roman" w:hAnsi="Times New Roman" w:cs="Times New Roman"/>
          <w:sz w:val="24"/>
        </w:rPr>
        <w:t xml:space="preserve">Every station has a station number, its corresponding Walsh code, and its corresponding data. </w:t>
      </w:r>
      <w:r w:rsidR="00480A7E">
        <w:rPr>
          <w:rFonts w:ascii="Times New Roman" w:hAnsi="Times New Roman" w:cs="Times New Roman"/>
          <w:sz w:val="24"/>
        </w:rPr>
        <w:t xml:space="preserve">For every station an object of station class is created </w:t>
      </w:r>
      <w:r w:rsidR="00737D01">
        <w:rPr>
          <w:rFonts w:ascii="Times New Roman" w:hAnsi="Times New Roman" w:cs="Times New Roman"/>
          <w:sz w:val="24"/>
        </w:rPr>
        <w:t>which sends the data. The station class contains</w:t>
      </w:r>
      <w:r w:rsidR="00B95B05">
        <w:rPr>
          <w:rFonts w:ascii="Times New Roman" w:hAnsi="Times New Roman" w:cs="Times New Roman"/>
          <w:sz w:val="24"/>
        </w:rPr>
        <w:t xml:space="preserve"> a</w:t>
      </w:r>
      <w:r w:rsidR="00737D01">
        <w:rPr>
          <w:rFonts w:ascii="Times New Roman" w:hAnsi="Times New Roman" w:cs="Times New Roman"/>
          <w:sz w:val="24"/>
        </w:rPr>
        <w:t xml:space="preserve"> sender method which takes the current bit to be sent, multiplies it with the corresponding </w:t>
      </w:r>
      <w:r w:rsidR="00DA1087">
        <w:rPr>
          <w:rFonts w:ascii="Times New Roman" w:hAnsi="Times New Roman" w:cs="Times New Roman"/>
          <w:sz w:val="24"/>
        </w:rPr>
        <w:t>Walsh</w:t>
      </w:r>
      <w:r w:rsidR="00737D01">
        <w:rPr>
          <w:rFonts w:ascii="Times New Roman" w:hAnsi="Times New Roman" w:cs="Times New Roman"/>
          <w:sz w:val="24"/>
        </w:rPr>
        <w:t xml:space="preserve"> code and returns the data.</w:t>
      </w:r>
      <w:r w:rsidR="00480A7E">
        <w:rPr>
          <w:rFonts w:ascii="Times New Roman" w:hAnsi="Times New Roman" w:cs="Times New Roman"/>
          <w:sz w:val="24"/>
        </w:rPr>
        <w:t xml:space="preserve"> </w:t>
      </w:r>
      <w:r w:rsidR="008A6316">
        <w:rPr>
          <w:rFonts w:ascii="Times New Roman" w:hAnsi="Times New Roman" w:cs="Times New Roman"/>
          <w:sz w:val="24"/>
        </w:rPr>
        <w:t>For every</w:t>
      </w:r>
      <w:r w:rsidR="005E641E">
        <w:rPr>
          <w:rFonts w:ascii="Times New Roman" w:hAnsi="Times New Roman" w:cs="Times New Roman"/>
          <w:sz w:val="24"/>
        </w:rPr>
        <w:t xml:space="preserve"> station, for every bit the data is sent, added in the channel and then decoded.</w:t>
      </w:r>
      <w:r>
        <w:rPr>
          <w:rFonts w:ascii="Times New Roman" w:hAnsi="Times New Roman" w:cs="Times New Roman"/>
          <w:sz w:val="24"/>
        </w:rPr>
        <w:t xml:space="preserve"> </w:t>
      </w:r>
    </w:p>
    <w:p w14:paraId="6083FFF1" w14:textId="5ED48DCC" w:rsidR="00F40D81" w:rsidRDefault="00F40D81" w:rsidP="009E08B1">
      <w:pPr>
        <w:spacing w:after="0"/>
        <w:ind w:left="360"/>
        <w:jc w:val="both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FA223B" w14:paraId="237412AB" w14:textId="77777777" w:rsidTr="00FA223B">
        <w:trPr>
          <w:trHeight w:val="2600"/>
        </w:trPr>
        <w:tc>
          <w:tcPr>
            <w:tcW w:w="9350" w:type="dxa"/>
          </w:tcPr>
          <w:p w14:paraId="06B68760" w14:textId="00A9DADB" w:rsidR="00FA223B" w:rsidRDefault="00FA223B" w:rsidP="009E08B1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drawing>
                <wp:anchor distT="0" distB="0" distL="114300" distR="114300" simplePos="0" relativeHeight="251660288" behindDoc="0" locked="0" layoutInCell="1" allowOverlap="1" wp14:anchorId="0F3DB3BE" wp14:editId="7286E02C">
                  <wp:simplePos x="0" y="0"/>
                  <wp:positionH relativeFrom="margin">
                    <wp:posOffset>1976120</wp:posOffset>
                  </wp:positionH>
                  <wp:positionV relativeFrom="margin">
                    <wp:posOffset>88900</wp:posOffset>
                  </wp:positionV>
                  <wp:extent cx="1533525" cy="1409700"/>
                  <wp:effectExtent l="0" t="0" r="9525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ma.pn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3525" cy="1409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FA223B" w14:paraId="1EDF1BF8" w14:textId="77777777" w:rsidTr="00FA223B">
        <w:tc>
          <w:tcPr>
            <w:tcW w:w="9350" w:type="dxa"/>
          </w:tcPr>
          <w:p w14:paraId="36FCE4B7" w14:textId="7B8B514D" w:rsidR="00FA223B" w:rsidRPr="00FA223B" w:rsidRDefault="00FA223B" w:rsidP="009E08B1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FA223B">
              <w:rPr>
                <w:rFonts w:ascii="Times New Roman" w:hAnsi="Times New Roman" w:cs="Times New Roman"/>
                <w:b/>
                <w:sz w:val="24"/>
              </w:rPr>
              <w:t>Fig 1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Class diagram for the station class</w:t>
            </w:r>
          </w:p>
        </w:tc>
      </w:tr>
    </w:tbl>
    <w:p w14:paraId="44F2F43E" w14:textId="77777777" w:rsidR="00FA223B" w:rsidRPr="00F40D81" w:rsidRDefault="00FA223B" w:rsidP="009E08B1">
      <w:pPr>
        <w:spacing w:after="0"/>
        <w:ind w:left="360"/>
        <w:jc w:val="both"/>
        <w:rPr>
          <w:rFonts w:ascii="Times New Roman" w:hAnsi="Times New Roman" w:cs="Times New Roman"/>
          <w:sz w:val="24"/>
        </w:rPr>
      </w:pPr>
    </w:p>
    <w:p w14:paraId="61F76ED8" w14:textId="1DEF155B" w:rsidR="00A91381" w:rsidRPr="006A6C16" w:rsidRDefault="00A91381" w:rsidP="006A6C16">
      <w:pPr>
        <w:spacing w:after="0"/>
        <w:jc w:val="both"/>
        <w:rPr>
          <w:rFonts w:ascii="Times New Roman" w:hAnsi="Times New Roman" w:cs="Times New Roman"/>
          <w:sz w:val="24"/>
        </w:rPr>
      </w:pPr>
      <w:r w:rsidRPr="006A6C16">
        <w:rPr>
          <w:rFonts w:ascii="Times New Roman" w:hAnsi="Times New Roman" w:cs="Times New Roman"/>
          <w:sz w:val="24"/>
        </w:rPr>
        <w:t>Some important parameters for the design of the program are:</w:t>
      </w:r>
    </w:p>
    <w:p w14:paraId="78130518" w14:textId="0CB75D09" w:rsidR="009A3E63" w:rsidRDefault="009A3E63" w:rsidP="009E08B1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</w:p>
    <w:p w14:paraId="4ADBE949" w14:textId="59A5CA38" w:rsidR="00A91381" w:rsidRDefault="009A3E63" w:rsidP="009E08B1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Frame format: </w:t>
      </w:r>
      <w:r w:rsidR="00CF493D">
        <w:rPr>
          <w:rFonts w:ascii="Times New Roman" w:hAnsi="Times New Roman" w:cs="Times New Roman"/>
          <w:sz w:val="24"/>
        </w:rPr>
        <w:t>The frames are sent bit by bit.</w:t>
      </w:r>
    </w:p>
    <w:p w14:paraId="5F3C2605" w14:textId="218B7E5C" w:rsidR="00A44CAB" w:rsidRDefault="00A44CAB" w:rsidP="009E08B1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</w:p>
    <w:p w14:paraId="638B4D71" w14:textId="4254AB40" w:rsidR="00A91381" w:rsidRDefault="00A91381" w:rsidP="009E08B1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Input format: </w:t>
      </w:r>
      <w:r>
        <w:rPr>
          <w:rFonts w:ascii="Times New Roman" w:hAnsi="Times New Roman" w:cs="Times New Roman"/>
          <w:sz w:val="24"/>
        </w:rPr>
        <w:t>The input for the program is a text file consisting of a string of only 0s</w:t>
      </w:r>
      <w:r w:rsidR="005C1D5A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1s</w:t>
      </w:r>
      <w:r w:rsidR="005C1D5A">
        <w:rPr>
          <w:rFonts w:ascii="Times New Roman" w:hAnsi="Times New Roman" w:cs="Times New Roman"/>
          <w:sz w:val="24"/>
        </w:rPr>
        <w:t xml:space="preserve"> and </w:t>
      </w:r>
      <w:r w:rsidR="000F0DB2">
        <w:rPr>
          <w:rFonts w:ascii="Times New Roman" w:hAnsi="Times New Roman" w:cs="Times New Roman"/>
          <w:sz w:val="24"/>
        </w:rPr>
        <w:t>‘i’</w:t>
      </w:r>
      <w:r w:rsidR="005C1D5A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>.</w:t>
      </w:r>
      <w:r w:rsidR="00AD5D84">
        <w:rPr>
          <w:rFonts w:ascii="Times New Roman" w:hAnsi="Times New Roman" w:cs="Times New Roman"/>
          <w:sz w:val="24"/>
        </w:rPr>
        <w:t xml:space="preserve"> ‘</w:t>
      </w:r>
      <w:proofErr w:type="spellStart"/>
      <w:r w:rsidR="00AD5D84">
        <w:rPr>
          <w:rFonts w:ascii="Times New Roman" w:hAnsi="Times New Roman" w:cs="Times New Roman"/>
          <w:sz w:val="24"/>
        </w:rPr>
        <w:t>i</w:t>
      </w:r>
      <w:proofErr w:type="spellEnd"/>
      <w:r w:rsidR="00AD5D84">
        <w:rPr>
          <w:rFonts w:ascii="Times New Roman" w:hAnsi="Times New Roman" w:cs="Times New Roman"/>
          <w:sz w:val="24"/>
        </w:rPr>
        <w:t>’ denotes that the station is idl</w:t>
      </w:r>
      <w:r w:rsidR="00F40ABE">
        <w:rPr>
          <w:rFonts w:ascii="Times New Roman" w:hAnsi="Times New Roman" w:cs="Times New Roman"/>
          <w:sz w:val="24"/>
        </w:rPr>
        <w:t>e</w:t>
      </w:r>
      <w:r w:rsidR="00AD5D84">
        <w:rPr>
          <w:rFonts w:ascii="Times New Roman" w:hAnsi="Times New Roman" w:cs="Times New Roman"/>
          <w:sz w:val="24"/>
        </w:rPr>
        <w:t xml:space="preserve"> at that point of time.</w:t>
      </w:r>
    </w:p>
    <w:p w14:paraId="7226E374" w14:textId="77777777" w:rsidR="00A91381" w:rsidRDefault="00A91381" w:rsidP="009E08B1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</w:p>
    <w:p w14:paraId="418115E2" w14:textId="0FDB5AB7" w:rsidR="006A5758" w:rsidRDefault="00A91381" w:rsidP="004F114A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Output format: </w:t>
      </w:r>
      <w:r>
        <w:rPr>
          <w:rFonts w:ascii="Times New Roman" w:hAnsi="Times New Roman" w:cs="Times New Roman"/>
          <w:sz w:val="24"/>
        </w:rPr>
        <w:t xml:space="preserve">The program output </w:t>
      </w:r>
      <w:r w:rsidR="002E0398">
        <w:rPr>
          <w:rFonts w:ascii="Times New Roman" w:hAnsi="Times New Roman" w:cs="Times New Roman"/>
          <w:sz w:val="24"/>
        </w:rPr>
        <w:t xml:space="preserve">simulates the </w:t>
      </w:r>
      <w:r w:rsidR="00C073C8">
        <w:rPr>
          <w:rFonts w:ascii="Times New Roman" w:hAnsi="Times New Roman" w:cs="Times New Roman"/>
          <w:sz w:val="24"/>
        </w:rPr>
        <w:t>C</w:t>
      </w:r>
      <w:r w:rsidR="00BE74C4">
        <w:rPr>
          <w:rFonts w:ascii="Times New Roman" w:hAnsi="Times New Roman" w:cs="Times New Roman"/>
          <w:sz w:val="24"/>
        </w:rPr>
        <w:t>D</w:t>
      </w:r>
      <w:r w:rsidR="00C073C8">
        <w:rPr>
          <w:rFonts w:ascii="Times New Roman" w:hAnsi="Times New Roman" w:cs="Times New Roman"/>
          <w:sz w:val="24"/>
        </w:rPr>
        <w:t>MA</w:t>
      </w:r>
      <w:r w:rsidR="002E0398">
        <w:rPr>
          <w:rFonts w:ascii="Times New Roman" w:hAnsi="Times New Roman" w:cs="Times New Roman"/>
          <w:sz w:val="24"/>
        </w:rPr>
        <w:t xml:space="preserve"> protocol</w:t>
      </w:r>
      <w:r>
        <w:rPr>
          <w:rFonts w:ascii="Times New Roman" w:hAnsi="Times New Roman" w:cs="Times New Roman"/>
          <w:sz w:val="24"/>
        </w:rPr>
        <w:t>.</w:t>
      </w:r>
    </w:p>
    <w:p w14:paraId="6D33E62F" w14:textId="7B1292C1" w:rsidR="004F114A" w:rsidRDefault="004F114A" w:rsidP="004F114A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</w:p>
    <w:p w14:paraId="1294F5B8" w14:textId="77A35434" w:rsidR="004F114A" w:rsidRDefault="004F114A" w:rsidP="004F114A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</w:p>
    <w:p w14:paraId="4FE25037" w14:textId="382C3B9A" w:rsidR="004F114A" w:rsidRDefault="004F114A" w:rsidP="004F114A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</w:p>
    <w:p w14:paraId="13F752D2" w14:textId="12310DE5" w:rsidR="004F114A" w:rsidRDefault="004F114A" w:rsidP="004F114A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</w:p>
    <w:p w14:paraId="7EEEC83B" w14:textId="2984688F" w:rsidR="004F114A" w:rsidRDefault="004F114A" w:rsidP="004F114A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</w:p>
    <w:p w14:paraId="57AC09CB" w14:textId="7E009466" w:rsidR="004F114A" w:rsidRDefault="004F114A" w:rsidP="004F114A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</w:p>
    <w:p w14:paraId="7749FD38" w14:textId="6C844A66" w:rsidR="004F114A" w:rsidRDefault="004F114A" w:rsidP="004F114A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</w:p>
    <w:p w14:paraId="2A270B0A" w14:textId="36DF4C56" w:rsidR="004F114A" w:rsidRDefault="004F114A" w:rsidP="004F114A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</w:p>
    <w:p w14:paraId="2F804095" w14:textId="663A5697" w:rsidR="004F114A" w:rsidRDefault="004F114A" w:rsidP="004F114A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</w:p>
    <w:p w14:paraId="6718BD1D" w14:textId="3B1BEEB5" w:rsidR="004F114A" w:rsidRDefault="004F114A" w:rsidP="004F114A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</w:p>
    <w:p w14:paraId="4ED2D21C" w14:textId="77777777" w:rsidR="00A6680D" w:rsidRDefault="00A6680D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0BC96BFC" w14:textId="75440DD0" w:rsidR="00A91381" w:rsidRDefault="00A91381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lastRenderedPageBreak/>
        <w:t>IMPLEMENTATION</w:t>
      </w:r>
    </w:p>
    <w:p w14:paraId="1AD6BFF0" w14:textId="36182F8E" w:rsidR="00B360AE" w:rsidRDefault="00A91381" w:rsidP="009E08B1">
      <w:pPr>
        <w:spacing w:after="0"/>
        <w:jc w:val="both"/>
        <w:rPr>
          <w:rFonts w:ascii="Times New Roman" w:hAnsi="Times New Roman" w:cs="Times New Roman"/>
          <w:sz w:val="24"/>
        </w:rPr>
      </w:pPr>
      <w:r w:rsidRPr="00255D2F">
        <w:rPr>
          <w:rFonts w:ascii="Times New Roman" w:hAnsi="Times New Roman" w:cs="Times New Roman"/>
          <w:sz w:val="24"/>
        </w:rPr>
        <w:t>The assignment has been implemented in Python3. The detailed description is given below.</w:t>
      </w:r>
    </w:p>
    <w:p w14:paraId="15C319A1" w14:textId="78BB00F0" w:rsidR="00365C23" w:rsidRDefault="00365C23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391FF405" w14:textId="6959829F" w:rsidR="00365C23" w:rsidRDefault="00365C23" w:rsidP="009E08B1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i/>
          <w:sz w:val="24"/>
          <w:u w:val="single"/>
        </w:rPr>
        <w:t>c</w:t>
      </w:r>
      <w:r w:rsidR="00B23882">
        <w:rPr>
          <w:rFonts w:ascii="Times New Roman" w:hAnsi="Times New Roman" w:cs="Times New Roman"/>
          <w:b/>
          <w:i/>
          <w:sz w:val="24"/>
          <w:u w:val="single"/>
        </w:rPr>
        <w:t>dma</w:t>
      </w:r>
      <w:r>
        <w:rPr>
          <w:rFonts w:ascii="Times New Roman" w:hAnsi="Times New Roman" w:cs="Times New Roman"/>
          <w:b/>
          <w:i/>
          <w:sz w:val="24"/>
          <w:u w:val="single"/>
        </w:rPr>
        <w:t>.py:</w:t>
      </w:r>
      <w:r w:rsidR="00CF7312">
        <w:rPr>
          <w:rFonts w:ascii="Times New Roman" w:hAnsi="Times New Roman" w:cs="Times New Roman"/>
          <w:sz w:val="24"/>
        </w:rPr>
        <w:t xml:space="preserve"> </w:t>
      </w:r>
    </w:p>
    <w:p w14:paraId="7E92A7B0" w14:textId="663E7144" w:rsidR="00EF3BAF" w:rsidRDefault="00EF3BAF" w:rsidP="009E08B1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is module simulates the whole process.</w:t>
      </w:r>
    </w:p>
    <w:p w14:paraId="048C1CA4" w14:textId="3F4EAA07" w:rsidR="00EF3BAF" w:rsidRDefault="002435C5" w:rsidP="009E08B1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First the station class is defined as described in the design</w:t>
      </w:r>
      <w:r w:rsidR="004A50A3">
        <w:rPr>
          <w:rFonts w:ascii="Times New Roman" w:hAnsi="Times New Roman" w:cs="Times New Roman"/>
          <w:sz w:val="24"/>
        </w:rPr>
        <w:t>.</w:t>
      </w:r>
    </w:p>
    <w:p w14:paraId="47DDB186" w14:textId="77777777" w:rsidR="004548BD" w:rsidRDefault="004548BD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61A66D3D" w14:textId="77777777" w:rsidR="004A50A3" w:rsidRDefault="004A50A3" w:rsidP="004A50A3">
      <w:pPr>
        <w:pStyle w:val="HTMLPreformatted"/>
        <w:shd w:val="clear" w:color="auto" w:fill="F8F8F8"/>
      </w:pPr>
      <w:r>
        <w:rPr>
          <w:b/>
          <w:bCs/>
          <w:color w:val="008000"/>
        </w:rPr>
        <w:t>class</w:t>
      </w:r>
      <w:r>
        <w:t xml:space="preserve"> </w:t>
      </w:r>
      <w:r>
        <w:rPr>
          <w:b/>
          <w:bCs/>
          <w:color w:val="0000FF"/>
        </w:rPr>
        <w:t>Station</w:t>
      </w:r>
      <w:r>
        <w:t xml:space="preserve">: </w:t>
      </w:r>
      <w:r>
        <w:rPr>
          <w:i/>
          <w:iCs/>
          <w:color w:val="408080"/>
        </w:rPr>
        <w:t># Class for denoting every station</w:t>
      </w:r>
    </w:p>
    <w:p w14:paraId="48B99799" w14:textId="77777777" w:rsidR="004A50A3" w:rsidRDefault="004A50A3" w:rsidP="004A50A3">
      <w:pPr>
        <w:pStyle w:val="HTMLPreformatted"/>
        <w:shd w:val="clear" w:color="auto" w:fill="F8F8F8"/>
      </w:pPr>
      <w:r>
        <w:tab/>
      </w:r>
    </w:p>
    <w:p w14:paraId="12F9ABA4" w14:textId="77777777" w:rsidR="004A50A3" w:rsidRDefault="004A50A3" w:rsidP="004A50A3">
      <w:pPr>
        <w:pStyle w:val="HTMLPreformatted"/>
        <w:shd w:val="clear" w:color="auto" w:fill="F8F8F8"/>
      </w:pPr>
      <w:r>
        <w:tab/>
      </w:r>
      <w:r>
        <w:rPr>
          <w:b/>
          <w:bCs/>
          <w:color w:val="008000"/>
        </w:rPr>
        <w:t>def</w:t>
      </w:r>
      <w:r>
        <w:t xml:space="preserve"> </w:t>
      </w:r>
      <w:r>
        <w:rPr>
          <w:color w:val="0000FF"/>
        </w:rPr>
        <w:t>__</w:t>
      </w:r>
      <w:proofErr w:type="spellStart"/>
      <w:r>
        <w:rPr>
          <w:color w:val="0000FF"/>
        </w:rPr>
        <w:t>init</w:t>
      </w:r>
      <w:proofErr w:type="spellEnd"/>
      <w:r>
        <w:rPr>
          <w:color w:val="0000FF"/>
        </w:rPr>
        <w:t>_</w:t>
      </w:r>
      <w:proofErr w:type="gramStart"/>
      <w:r>
        <w:rPr>
          <w:color w:val="0000FF"/>
        </w:rPr>
        <w:t>_</w:t>
      </w:r>
      <w:r>
        <w:t>(</w:t>
      </w:r>
      <w:proofErr w:type="gramEnd"/>
      <w:r>
        <w:rPr>
          <w:color w:val="008000"/>
        </w:rPr>
        <w:t>self</w:t>
      </w:r>
      <w:r>
        <w:t xml:space="preserve">, </w:t>
      </w:r>
      <w:proofErr w:type="spellStart"/>
      <w:r>
        <w:t>stn_num</w:t>
      </w:r>
      <w:proofErr w:type="spellEnd"/>
      <w:r>
        <w:t xml:space="preserve">, </w:t>
      </w:r>
      <w:proofErr w:type="spellStart"/>
      <w:r>
        <w:t>num_data</w:t>
      </w:r>
      <w:proofErr w:type="spellEnd"/>
      <w:r>
        <w:t xml:space="preserve">, </w:t>
      </w:r>
      <w:proofErr w:type="spellStart"/>
      <w:r>
        <w:t>cdma_code</w:t>
      </w:r>
      <w:proofErr w:type="spellEnd"/>
      <w:r>
        <w:t>, frames):</w:t>
      </w:r>
    </w:p>
    <w:p w14:paraId="0F3A6B01" w14:textId="77777777" w:rsidR="004A50A3" w:rsidRDefault="004A50A3" w:rsidP="004A50A3">
      <w:pPr>
        <w:pStyle w:val="HTMLPreformatted"/>
        <w:shd w:val="clear" w:color="auto" w:fill="F8F8F8"/>
      </w:pPr>
      <w:r>
        <w:tab/>
      </w:r>
      <w:r>
        <w:tab/>
      </w:r>
      <w:proofErr w:type="spellStart"/>
      <w:r>
        <w:rPr>
          <w:color w:val="008000"/>
        </w:rPr>
        <w:t>self</w:t>
      </w:r>
      <w:r>
        <w:rPr>
          <w:color w:val="666666"/>
        </w:rPr>
        <w:t>.</w:t>
      </w:r>
      <w:r>
        <w:t>stn_num</w:t>
      </w:r>
      <w:proofErr w:type="spellEnd"/>
      <w:r>
        <w:rPr>
          <w:color w:val="666666"/>
        </w:rPr>
        <w:t>=</w:t>
      </w:r>
      <w:proofErr w:type="spellStart"/>
      <w:r>
        <w:t>stn_num</w:t>
      </w:r>
      <w:proofErr w:type="spellEnd"/>
    </w:p>
    <w:p w14:paraId="4F27B039" w14:textId="77777777" w:rsidR="004A50A3" w:rsidRDefault="004A50A3" w:rsidP="004A50A3">
      <w:pPr>
        <w:pStyle w:val="HTMLPreformatted"/>
        <w:shd w:val="clear" w:color="auto" w:fill="F8F8F8"/>
      </w:pPr>
      <w:r>
        <w:tab/>
      </w:r>
      <w:r>
        <w:tab/>
      </w:r>
      <w:proofErr w:type="spellStart"/>
      <w:r>
        <w:rPr>
          <w:color w:val="008000"/>
        </w:rPr>
        <w:t>self</w:t>
      </w:r>
      <w:r>
        <w:rPr>
          <w:color w:val="666666"/>
        </w:rPr>
        <w:t>.</w:t>
      </w:r>
      <w:r>
        <w:t>num_data</w:t>
      </w:r>
      <w:proofErr w:type="spellEnd"/>
      <w:r>
        <w:rPr>
          <w:color w:val="666666"/>
        </w:rPr>
        <w:t>=</w:t>
      </w:r>
      <w:proofErr w:type="spellStart"/>
      <w:r>
        <w:t>num_data</w:t>
      </w:r>
      <w:proofErr w:type="spellEnd"/>
    </w:p>
    <w:p w14:paraId="40A050A6" w14:textId="77777777" w:rsidR="004A50A3" w:rsidRDefault="004A50A3" w:rsidP="004A50A3">
      <w:pPr>
        <w:pStyle w:val="HTMLPreformatted"/>
        <w:shd w:val="clear" w:color="auto" w:fill="F8F8F8"/>
      </w:pPr>
      <w:r>
        <w:tab/>
      </w:r>
      <w:r>
        <w:tab/>
      </w:r>
      <w:proofErr w:type="spellStart"/>
      <w:proofErr w:type="gramStart"/>
      <w:r>
        <w:rPr>
          <w:color w:val="008000"/>
        </w:rPr>
        <w:t>self</w:t>
      </w:r>
      <w:r>
        <w:rPr>
          <w:color w:val="666666"/>
        </w:rPr>
        <w:t>.</w:t>
      </w:r>
      <w:r>
        <w:t>cdma</w:t>
      </w:r>
      <w:proofErr w:type="gramEnd"/>
      <w:r>
        <w:t>_code</w:t>
      </w:r>
      <w:proofErr w:type="spellEnd"/>
      <w:r>
        <w:rPr>
          <w:color w:val="666666"/>
        </w:rPr>
        <w:t>=</w:t>
      </w:r>
      <w:proofErr w:type="spellStart"/>
      <w:r>
        <w:t>cdma_code</w:t>
      </w:r>
      <w:proofErr w:type="spellEnd"/>
    </w:p>
    <w:p w14:paraId="6142D741" w14:textId="77777777" w:rsidR="004A50A3" w:rsidRDefault="004A50A3" w:rsidP="004A50A3">
      <w:pPr>
        <w:pStyle w:val="HTMLPreformatted"/>
        <w:shd w:val="clear" w:color="auto" w:fill="F8F8F8"/>
      </w:pPr>
      <w:r>
        <w:tab/>
      </w:r>
      <w:r>
        <w:tab/>
      </w:r>
      <w:proofErr w:type="spellStart"/>
      <w:proofErr w:type="gramStart"/>
      <w:r>
        <w:rPr>
          <w:color w:val="008000"/>
        </w:rPr>
        <w:t>self</w:t>
      </w:r>
      <w:r>
        <w:rPr>
          <w:color w:val="666666"/>
        </w:rPr>
        <w:t>.</w:t>
      </w:r>
      <w:r>
        <w:t>frames</w:t>
      </w:r>
      <w:proofErr w:type="spellEnd"/>
      <w:proofErr w:type="gramEnd"/>
      <w:r>
        <w:rPr>
          <w:color w:val="666666"/>
        </w:rPr>
        <w:t>=</w:t>
      </w:r>
      <w:r>
        <w:t>frames</w:t>
      </w:r>
    </w:p>
    <w:p w14:paraId="5C48C87B" w14:textId="77777777" w:rsidR="004A50A3" w:rsidRDefault="004A50A3" w:rsidP="004A50A3">
      <w:pPr>
        <w:pStyle w:val="HTMLPreformatted"/>
        <w:shd w:val="clear" w:color="auto" w:fill="F8F8F8"/>
      </w:pPr>
    </w:p>
    <w:p w14:paraId="6F3FF7CA" w14:textId="77777777" w:rsidR="004A50A3" w:rsidRDefault="004A50A3" w:rsidP="004A50A3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# Send data corresponding to index of frame list</w:t>
      </w:r>
    </w:p>
    <w:p w14:paraId="0411E9D0" w14:textId="77777777" w:rsidR="004A50A3" w:rsidRDefault="004A50A3" w:rsidP="004A50A3">
      <w:pPr>
        <w:pStyle w:val="HTMLPreformatted"/>
        <w:shd w:val="clear" w:color="auto" w:fill="F8F8F8"/>
      </w:pPr>
      <w:r>
        <w:tab/>
      </w:r>
      <w:r>
        <w:rPr>
          <w:b/>
          <w:bCs/>
          <w:color w:val="008000"/>
        </w:rPr>
        <w:t>def</w:t>
      </w:r>
      <w:r>
        <w:t xml:space="preserve"> </w:t>
      </w:r>
      <w:proofErr w:type="spellStart"/>
      <w:r>
        <w:rPr>
          <w:color w:val="0000FF"/>
        </w:rPr>
        <w:t>sendData</w:t>
      </w:r>
      <w:proofErr w:type="spellEnd"/>
      <w:r>
        <w:t>(</w:t>
      </w:r>
      <w:proofErr w:type="spellStart"/>
      <w:proofErr w:type="gramStart"/>
      <w:r>
        <w:rPr>
          <w:color w:val="008000"/>
        </w:rPr>
        <w:t>self</w:t>
      </w:r>
      <w:r>
        <w:t>,index</w:t>
      </w:r>
      <w:proofErr w:type="spellEnd"/>
      <w:proofErr w:type="gramEnd"/>
      <w:r>
        <w:t>):</w:t>
      </w:r>
    </w:p>
    <w:p w14:paraId="3E43738E" w14:textId="77777777" w:rsidR="004A50A3" w:rsidRDefault="004A50A3" w:rsidP="004A50A3">
      <w:pPr>
        <w:pStyle w:val="HTMLPreformatted"/>
        <w:shd w:val="clear" w:color="auto" w:fill="F8F8F8"/>
      </w:pPr>
    </w:p>
    <w:p w14:paraId="3CB4E1C2" w14:textId="77777777" w:rsidR="004A50A3" w:rsidRDefault="004A50A3" w:rsidP="004A50A3">
      <w:pPr>
        <w:pStyle w:val="HTMLPreformatted"/>
        <w:shd w:val="clear" w:color="auto" w:fill="F8F8F8"/>
      </w:pPr>
      <w:r>
        <w:tab/>
      </w:r>
      <w:r>
        <w:tab/>
      </w:r>
      <w:r>
        <w:rPr>
          <w:b/>
          <w:bCs/>
          <w:color w:val="008000"/>
        </w:rPr>
        <w:t>if</w:t>
      </w:r>
      <w:r>
        <w:t>(</w:t>
      </w:r>
      <w:proofErr w:type="spellStart"/>
      <w:proofErr w:type="gramStart"/>
      <w:r>
        <w:rPr>
          <w:color w:val="008000"/>
        </w:rPr>
        <w:t>self</w:t>
      </w:r>
      <w:r>
        <w:rPr>
          <w:color w:val="666666"/>
        </w:rPr>
        <w:t>.</w:t>
      </w:r>
      <w:r>
        <w:t>frames</w:t>
      </w:r>
      <w:proofErr w:type="spellEnd"/>
      <w:proofErr w:type="gramEnd"/>
      <w:r>
        <w:t>[index]</w:t>
      </w:r>
      <w:r>
        <w:rPr>
          <w:color w:val="666666"/>
        </w:rPr>
        <w:t>==</w:t>
      </w:r>
      <w:r>
        <w:rPr>
          <w:color w:val="BA2121"/>
        </w:rPr>
        <w:t>'</w:t>
      </w:r>
      <w:proofErr w:type="spellStart"/>
      <w:r>
        <w:rPr>
          <w:color w:val="BA2121"/>
        </w:rPr>
        <w:t>i</w:t>
      </w:r>
      <w:proofErr w:type="spellEnd"/>
      <w:r>
        <w:rPr>
          <w:color w:val="BA2121"/>
        </w:rPr>
        <w:t>'</w:t>
      </w:r>
      <w:r>
        <w:t xml:space="preserve">): </w:t>
      </w:r>
      <w:r>
        <w:rPr>
          <w:i/>
          <w:iCs/>
          <w:color w:val="408080"/>
        </w:rPr>
        <w:t># Meaning idle</w:t>
      </w:r>
    </w:p>
    <w:p w14:paraId="02459AC9" w14:textId="77777777" w:rsidR="004A50A3" w:rsidRDefault="004A50A3" w:rsidP="004A50A3">
      <w:pPr>
        <w:pStyle w:val="HTMLPreformatted"/>
        <w:shd w:val="clear" w:color="auto" w:fill="F8F8F8"/>
      </w:pPr>
      <w:r>
        <w:tab/>
      </w:r>
      <w:r>
        <w:tab/>
      </w:r>
      <w:r>
        <w:tab/>
        <w:t>data</w:t>
      </w:r>
      <w:r>
        <w:rPr>
          <w:color w:val="666666"/>
        </w:rPr>
        <w:t>=0</w:t>
      </w:r>
    </w:p>
    <w:p w14:paraId="434FB330" w14:textId="77777777" w:rsidR="004A50A3" w:rsidRDefault="004A50A3" w:rsidP="004A50A3">
      <w:pPr>
        <w:pStyle w:val="HTMLPreformatted"/>
        <w:shd w:val="clear" w:color="auto" w:fill="F8F8F8"/>
      </w:pPr>
      <w:r>
        <w:tab/>
      </w:r>
      <w:r>
        <w:tab/>
      </w:r>
      <w:proofErr w:type="spellStart"/>
      <w:r>
        <w:rPr>
          <w:b/>
          <w:bCs/>
          <w:color w:val="008000"/>
        </w:rPr>
        <w:t>elif</w:t>
      </w:r>
      <w:proofErr w:type="spellEnd"/>
      <w:r>
        <w:t>(</w:t>
      </w:r>
      <w:proofErr w:type="spellStart"/>
      <w:proofErr w:type="gramStart"/>
      <w:r>
        <w:rPr>
          <w:color w:val="008000"/>
        </w:rPr>
        <w:t>self</w:t>
      </w:r>
      <w:r>
        <w:rPr>
          <w:color w:val="666666"/>
        </w:rPr>
        <w:t>.</w:t>
      </w:r>
      <w:r>
        <w:t>frames</w:t>
      </w:r>
      <w:proofErr w:type="spellEnd"/>
      <w:proofErr w:type="gramEnd"/>
      <w:r>
        <w:t>[index]</w:t>
      </w:r>
      <w:r>
        <w:rPr>
          <w:color w:val="666666"/>
        </w:rPr>
        <w:t>==</w:t>
      </w:r>
      <w:r>
        <w:rPr>
          <w:color w:val="BA2121"/>
        </w:rPr>
        <w:t>'0'</w:t>
      </w:r>
      <w:r>
        <w:t>):</w:t>
      </w:r>
    </w:p>
    <w:p w14:paraId="639A0BAF" w14:textId="77777777" w:rsidR="004A50A3" w:rsidRDefault="004A50A3" w:rsidP="004A50A3">
      <w:pPr>
        <w:pStyle w:val="HTMLPreformatted"/>
        <w:shd w:val="clear" w:color="auto" w:fill="F8F8F8"/>
      </w:pPr>
      <w:r>
        <w:tab/>
      </w:r>
      <w:r>
        <w:tab/>
      </w:r>
      <w:r>
        <w:tab/>
        <w:t>data</w:t>
      </w:r>
      <w:r>
        <w:rPr>
          <w:color w:val="666666"/>
        </w:rPr>
        <w:t>=-1</w:t>
      </w:r>
    </w:p>
    <w:p w14:paraId="27BF21DA" w14:textId="77777777" w:rsidR="004A50A3" w:rsidRDefault="004A50A3" w:rsidP="004A50A3">
      <w:pPr>
        <w:pStyle w:val="HTMLPreformatted"/>
        <w:shd w:val="clear" w:color="auto" w:fill="F8F8F8"/>
      </w:pPr>
      <w:r>
        <w:tab/>
      </w:r>
      <w:r>
        <w:tab/>
      </w:r>
      <w:r>
        <w:rPr>
          <w:b/>
          <w:bCs/>
          <w:color w:val="008000"/>
        </w:rPr>
        <w:t>else</w:t>
      </w:r>
      <w:r>
        <w:t>:</w:t>
      </w:r>
    </w:p>
    <w:p w14:paraId="6A826389" w14:textId="77777777" w:rsidR="004A50A3" w:rsidRDefault="004A50A3" w:rsidP="004A50A3">
      <w:pPr>
        <w:pStyle w:val="HTMLPreformatted"/>
        <w:shd w:val="clear" w:color="auto" w:fill="F8F8F8"/>
      </w:pPr>
      <w:r>
        <w:tab/>
      </w:r>
      <w:r>
        <w:tab/>
      </w:r>
      <w:r>
        <w:tab/>
        <w:t>data</w:t>
      </w:r>
      <w:r>
        <w:rPr>
          <w:color w:val="666666"/>
        </w:rPr>
        <w:t>=1</w:t>
      </w:r>
    </w:p>
    <w:p w14:paraId="27317994" w14:textId="77777777" w:rsidR="004A50A3" w:rsidRDefault="004A50A3" w:rsidP="004A50A3">
      <w:pPr>
        <w:pStyle w:val="HTMLPreformatted"/>
        <w:shd w:val="clear" w:color="auto" w:fill="F8F8F8"/>
      </w:pPr>
    </w:p>
    <w:p w14:paraId="3011F171" w14:textId="77777777" w:rsidR="004A50A3" w:rsidRDefault="004A50A3" w:rsidP="004A50A3">
      <w:pPr>
        <w:pStyle w:val="HTMLPreformatted"/>
        <w:shd w:val="clear" w:color="auto" w:fill="F8F8F8"/>
      </w:pPr>
      <w:r>
        <w:tab/>
      </w:r>
      <w:r>
        <w:tab/>
        <w:t>codeword</w:t>
      </w:r>
      <w:r>
        <w:rPr>
          <w:color w:val="666666"/>
        </w:rPr>
        <w:t>=</w:t>
      </w:r>
      <w:r>
        <w:t>[data</w:t>
      </w:r>
      <w:r>
        <w:rPr>
          <w:color w:val="666666"/>
        </w:rPr>
        <w:t>*</w:t>
      </w:r>
      <w:proofErr w:type="spellStart"/>
      <w:proofErr w:type="gramStart"/>
      <w:r>
        <w:rPr>
          <w:color w:val="008000"/>
        </w:rPr>
        <w:t>self</w:t>
      </w:r>
      <w:r>
        <w:rPr>
          <w:color w:val="666666"/>
        </w:rPr>
        <w:t>.</w:t>
      </w:r>
      <w:r>
        <w:t>cdma</w:t>
      </w:r>
      <w:proofErr w:type="gramEnd"/>
      <w:r>
        <w:t>_code</w:t>
      </w:r>
      <w:proofErr w:type="spellEnd"/>
      <w:r>
        <w:t>[</w:t>
      </w:r>
      <w:proofErr w:type="spellStart"/>
      <w:r>
        <w:t>i</w:t>
      </w:r>
      <w:proofErr w:type="spellEnd"/>
      <w:r>
        <w:t xml:space="preserve">] </w:t>
      </w:r>
      <w:r>
        <w:rPr>
          <w:b/>
          <w:bCs/>
          <w:color w:val="008000"/>
        </w:rPr>
        <w:t>for</w:t>
      </w:r>
      <w:r>
        <w:t xml:space="preserve"> </w:t>
      </w:r>
      <w:proofErr w:type="spellStart"/>
      <w:r>
        <w:t>i</w:t>
      </w:r>
      <w:proofErr w:type="spellEnd"/>
      <w:r>
        <w:t xml:space="preserve"> </w:t>
      </w:r>
      <w:r>
        <w:rPr>
          <w:b/>
          <w:bCs/>
          <w:color w:val="AA22FF"/>
        </w:rPr>
        <w:t>in</w:t>
      </w:r>
      <w:r>
        <w:t xml:space="preserve"> </w:t>
      </w:r>
      <w:r>
        <w:rPr>
          <w:color w:val="008000"/>
        </w:rPr>
        <w:t>range</w:t>
      </w:r>
      <w:r>
        <w:t>(</w:t>
      </w:r>
      <w:proofErr w:type="spellStart"/>
      <w:r>
        <w:rPr>
          <w:color w:val="008000"/>
        </w:rPr>
        <w:t>len</w:t>
      </w:r>
      <w:proofErr w:type="spellEnd"/>
      <w:r>
        <w:t>(</w:t>
      </w:r>
      <w:proofErr w:type="spellStart"/>
      <w:r>
        <w:rPr>
          <w:color w:val="008000"/>
        </w:rPr>
        <w:t>self</w:t>
      </w:r>
      <w:r>
        <w:rPr>
          <w:color w:val="666666"/>
        </w:rPr>
        <w:t>.</w:t>
      </w:r>
      <w:r>
        <w:t>cdma_code</w:t>
      </w:r>
      <w:proofErr w:type="spellEnd"/>
      <w:r>
        <w:t>))]</w:t>
      </w:r>
    </w:p>
    <w:p w14:paraId="3B684B40" w14:textId="77777777" w:rsidR="004A50A3" w:rsidRDefault="004A50A3" w:rsidP="004A50A3">
      <w:pPr>
        <w:pStyle w:val="HTMLPreformatted"/>
        <w:shd w:val="clear" w:color="auto" w:fill="F8F8F8"/>
      </w:pPr>
      <w:r>
        <w:tab/>
      </w:r>
      <w:r>
        <w:tab/>
      </w:r>
      <w:proofErr w:type="gramStart"/>
      <w:r>
        <w:rPr>
          <w:b/>
          <w:bCs/>
          <w:color w:val="008000"/>
        </w:rPr>
        <w:t>print</w:t>
      </w:r>
      <w:r>
        <w:t>(</w:t>
      </w:r>
      <w:proofErr w:type="gramEnd"/>
      <w:r>
        <w:rPr>
          <w:color w:val="BA2121"/>
        </w:rPr>
        <w:t>'Station '</w:t>
      </w:r>
      <w:r>
        <w:rPr>
          <w:color w:val="666666"/>
        </w:rPr>
        <w:t>+</w:t>
      </w:r>
      <w:r>
        <w:rPr>
          <w:color w:val="008000"/>
        </w:rPr>
        <w:t>str</w:t>
      </w:r>
      <w:r>
        <w:t>(</w:t>
      </w:r>
      <w:proofErr w:type="spellStart"/>
      <w:r>
        <w:rPr>
          <w:color w:val="008000"/>
        </w:rPr>
        <w:t>self</w:t>
      </w:r>
      <w:r>
        <w:rPr>
          <w:color w:val="666666"/>
        </w:rPr>
        <w:t>.</w:t>
      </w:r>
      <w:r>
        <w:t>stn_num</w:t>
      </w:r>
      <w:proofErr w:type="spellEnd"/>
      <w:r>
        <w:t>)</w:t>
      </w:r>
      <w:r>
        <w:rPr>
          <w:color w:val="666666"/>
        </w:rPr>
        <w:t>+</w:t>
      </w:r>
      <w:r>
        <w:rPr>
          <w:color w:val="BA2121"/>
        </w:rPr>
        <w:t>' sending '</w:t>
      </w:r>
      <w:r>
        <w:rPr>
          <w:color w:val="666666"/>
        </w:rPr>
        <w:t>+</w:t>
      </w:r>
      <w:r>
        <w:rPr>
          <w:color w:val="008000"/>
        </w:rPr>
        <w:t>str</w:t>
      </w:r>
      <w:r>
        <w:t>(codeword))</w:t>
      </w:r>
    </w:p>
    <w:p w14:paraId="2B1BAFDE" w14:textId="77777777" w:rsidR="004A50A3" w:rsidRDefault="004A50A3" w:rsidP="004A50A3">
      <w:pPr>
        <w:pStyle w:val="HTMLPreformatted"/>
        <w:shd w:val="clear" w:color="auto" w:fill="F8F8F8"/>
      </w:pPr>
    </w:p>
    <w:p w14:paraId="6036946A" w14:textId="77777777" w:rsidR="004A50A3" w:rsidRDefault="004A50A3" w:rsidP="004A50A3">
      <w:pPr>
        <w:pStyle w:val="HTMLPreformatted"/>
        <w:shd w:val="clear" w:color="auto" w:fill="F8F8F8"/>
      </w:pPr>
      <w:r>
        <w:tab/>
      </w:r>
      <w:r>
        <w:tab/>
      </w:r>
      <w:r>
        <w:rPr>
          <w:b/>
          <w:bCs/>
          <w:color w:val="008000"/>
        </w:rPr>
        <w:t>return</w:t>
      </w:r>
      <w:r>
        <w:t xml:space="preserve"> codeword</w:t>
      </w:r>
    </w:p>
    <w:p w14:paraId="340B9EF3" w14:textId="77777777" w:rsidR="004A50A3" w:rsidRDefault="004A50A3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12467C47" w14:textId="36A2ED57" w:rsidR="00EF3BAF" w:rsidRDefault="003110F0" w:rsidP="009E08B1">
      <w:pPr>
        <w:spacing w:after="0"/>
        <w:jc w:val="both"/>
        <w:rPr>
          <w:rFonts w:ascii="Times New Roman" w:hAnsi="Times New Roman" w:cs="Times New Roman"/>
          <w:i/>
          <w:sz w:val="24"/>
          <w:u w:val="single"/>
        </w:rPr>
      </w:pPr>
      <w:proofErr w:type="spellStart"/>
      <w:r w:rsidRPr="003110F0">
        <w:rPr>
          <w:rFonts w:ascii="Times New Roman" w:hAnsi="Times New Roman" w:cs="Times New Roman"/>
          <w:i/>
          <w:sz w:val="24"/>
          <w:u w:val="single"/>
        </w:rPr>
        <w:t>createWalsh</w:t>
      </w:r>
      <w:proofErr w:type="spellEnd"/>
      <w:r w:rsidRPr="003110F0">
        <w:rPr>
          <w:rFonts w:ascii="Times New Roman" w:hAnsi="Times New Roman" w:cs="Times New Roman"/>
          <w:i/>
          <w:sz w:val="24"/>
          <w:u w:val="single"/>
        </w:rPr>
        <w:t>(r):</w:t>
      </w:r>
    </w:p>
    <w:p w14:paraId="7BB26E34" w14:textId="0856EC35" w:rsidR="001C22F4" w:rsidRDefault="00B032BD" w:rsidP="009E08B1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unction to create Walsh table</w:t>
      </w:r>
      <w:r w:rsidR="0059539E">
        <w:rPr>
          <w:rFonts w:ascii="Times New Roman" w:hAnsi="Times New Roman" w:cs="Times New Roman"/>
          <w:sz w:val="24"/>
        </w:rPr>
        <w:t xml:space="preserve"> given the number of stations</w:t>
      </w:r>
      <w:r w:rsidR="008C6A7D">
        <w:rPr>
          <w:rFonts w:ascii="Times New Roman" w:hAnsi="Times New Roman" w:cs="Times New Roman"/>
          <w:sz w:val="24"/>
        </w:rPr>
        <w:t>.</w:t>
      </w:r>
    </w:p>
    <w:p w14:paraId="09B06E98" w14:textId="77777777" w:rsidR="008C6A7D" w:rsidRDefault="008C6A7D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5BCA9315" w14:textId="77777777" w:rsidR="007F304B" w:rsidRDefault="007F304B" w:rsidP="007F304B">
      <w:pPr>
        <w:pStyle w:val="HTMLPreformatted"/>
        <w:shd w:val="clear" w:color="auto" w:fill="F8F8F8"/>
      </w:pPr>
      <w:r>
        <w:rPr>
          <w:i/>
          <w:iCs/>
          <w:color w:val="408080"/>
        </w:rPr>
        <w:t xml:space="preserve"># Function to create </w:t>
      </w:r>
      <w:proofErr w:type="spellStart"/>
      <w:r>
        <w:rPr>
          <w:i/>
          <w:iCs/>
          <w:color w:val="408080"/>
        </w:rPr>
        <w:t>walsh</w:t>
      </w:r>
      <w:proofErr w:type="spellEnd"/>
      <w:r>
        <w:rPr>
          <w:i/>
          <w:iCs/>
          <w:color w:val="408080"/>
        </w:rPr>
        <w:t xml:space="preserve"> tables</w:t>
      </w:r>
    </w:p>
    <w:p w14:paraId="05796799" w14:textId="77777777" w:rsidR="007F304B" w:rsidRDefault="007F304B" w:rsidP="007F304B">
      <w:pPr>
        <w:pStyle w:val="HTMLPreformatted"/>
        <w:shd w:val="clear" w:color="auto" w:fill="F8F8F8"/>
      </w:pPr>
      <w:r>
        <w:rPr>
          <w:b/>
          <w:bCs/>
          <w:color w:val="008000"/>
        </w:rPr>
        <w:t>def</w:t>
      </w:r>
      <w:r>
        <w:t xml:space="preserve"> </w:t>
      </w:r>
      <w:proofErr w:type="spellStart"/>
      <w:r>
        <w:rPr>
          <w:color w:val="0000FF"/>
        </w:rPr>
        <w:t>createWalsh</w:t>
      </w:r>
      <w:proofErr w:type="spellEnd"/>
      <w:r>
        <w:t>(r):</w:t>
      </w:r>
    </w:p>
    <w:p w14:paraId="1D87F954" w14:textId="77777777" w:rsidR="007F304B" w:rsidRDefault="007F304B" w:rsidP="007F304B">
      <w:pPr>
        <w:pStyle w:val="HTMLPreformatted"/>
        <w:shd w:val="clear" w:color="auto" w:fill="F8F8F8"/>
      </w:pPr>
      <w:r>
        <w:tab/>
      </w:r>
      <w:r>
        <w:rPr>
          <w:b/>
          <w:bCs/>
          <w:color w:val="008000"/>
        </w:rPr>
        <w:t>global</w:t>
      </w:r>
      <w:r>
        <w:t xml:space="preserve"> </w:t>
      </w:r>
      <w:proofErr w:type="spellStart"/>
      <w:r>
        <w:t>walsh</w:t>
      </w:r>
      <w:proofErr w:type="spellEnd"/>
    </w:p>
    <w:p w14:paraId="0474CD75" w14:textId="77777777" w:rsidR="007F304B" w:rsidRDefault="007F304B" w:rsidP="007F304B">
      <w:pPr>
        <w:pStyle w:val="HTMLPreformatted"/>
        <w:shd w:val="clear" w:color="auto" w:fill="F8F8F8"/>
      </w:pPr>
      <w:r>
        <w:tab/>
      </w:r>
      <w:proofErr w:type="spellStart"/>
      <w:r>
        <w:t>walsh</w:t>
      </w:r>
      <w:proofErr w:type="spellEnd"/>
      <w:r>
        <w:rPr>
          <w:color w:val="666666"/>
        </w:rPr>
        <w:t>=</w:t>
      </w:r>
      <w:r>
        <w:t>[[</w:t>
      </w:r>
      <w:r>
        <w:rPr>
          <w:color w:val="008000"/>
        </w:rPr>
        <w:t>int</w:t>
      </w:r>
      <w:r>
        <w:t>(</w:t>
      </w:r>
      <w:r>
        <w:rPr>
          <w:color w:val="008000"/>
        </w:rPr>
        <w:t>bin</w:t>
      </w:r>
      <w:r>
        <w:t>(</w:t>
      </w:r>
      <w:proofErr w:type="spellStart"/>
      <w:r>
        <w:t>x</w:t>
      </w:r>
      <w:r>
        <w:rPr>
          <w:color w:val="666666"/>
        </w:rPr>
        <w:t>&amp;</w:t>
      </w:r>
      <w:r>
        <w:t>y</w:t>
      </w:r>
      <w:proofErr w:type="spellEnd"/>
      <w:r>
        <w:t>),</w:t>
      </w:r>
      <w:proofErr w:type="gramStart"/>
      <w:r>
        <w:rPr>
          <w:color w:val="666666"/>
        </w:rPr>
        <w:t>13</w:t>
      </w:r>
      <w:r>
        <w:t>)</w:t>
      </w:r>
      <w:r>
        <w:rPr>
          <w:color w:val="666666"/>
        </w:rPr>
        <w:t>%</w:t>
      </w:r>
      <w:proofErr w:type="gramEnd"/>
      <w:r>
        <w:rPr>
          <w:color w:val="666666"/>
        </w:rPr>
        <w:t>2</w:t>
      </w:r>
      <w:r>
        <w:t xml:space="preserve"> </w:t>
      </w:r>
      <w:r>
        <w:rPr>
          <w:b/>
          <w:bCs/>
          <w:color w:val="AA22FF"/>
        </w:rPr>
        <w:t>or</w:t>
      </w:r>
      <w:r>
        <w:t xml:space="preserve"> </w:t>
      </w:r>
      <w:r>
        <w:rPr>
          <w:color w:val="666666"/>
        </w:rPr>
        <w:t>-1</w:t>
      </w:r>
      <w:r>
        <w:t xml:space="preserve"> </w:t>
      </w:r>
      <w:r>
        <w:rPr>
          <w:b/>
          <w:bCs/>
          <w:color w:val="008000"/>
        </w:rPr>
        <w:t>for</w:t>
      </w:r>
      <w:r>
        <w:t xml:space="preserve"> x </w:t>
      </w:r>
      <w:r>
        <w:rPr>
          <w:b/>
          <w:bCs/>
          <w:color w:val="AA22FF"/>
        </w:rPr>
        <w:t>in</w:t>
      </w:r>
      <w:r>
        <w:t xml:space="preserve"> </w:t>
      </w:r>
      <w:r>
        <w:rPr>
          <w:color w:val="008000"/>
        </w:rPr>
        <w:t>range</w:t>
      </w:r>
      <w:r>
        <w:t>(r)]</w:t>
      </w:r>
      <w:r>
        <w:rPr>
          <w:b/>
          <w:bCs/>
          <w:color w:val="008000"/>
        </w:rPr>
        <w:t>for</w:t>
      </w:r>
      <w:r>
        <w:t xml:space="preserve"> y </w:t>
      </w:r>
      <w:r>
        <w:rPr>
          <w:b/>
          <w:bCs/>
          <w:color w:val="AA22FF"/>
        </w:rPr>
        <w:t>in</w:t>
      </w:r>
      <w:r>
        <w:t xml:space="preserve"> </w:t>
      </w:r>
      <w:r>
        <w:rPr>
          <w:color w:val="008000"/>
        </w:rPr>
        <w:t>range</w:t>
      </w:r>
      <w:r>
        <w:t>(r)]</w:t>
      </w:r>
    </w:p>
    <w:p w14:paraId="23CA4715" w14:textId="38BA72A1" w:rsidR="00774759" w:rsidRDefault="00B032BD" w:rsidP="009E08B1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</w:p>
    <w:p w14:paraId="63CC5BEF" w14:textId="2765BA88" w:rsidR="00774759" w:rsidRDefault="00774759" w:rsidP="009E08B1">
      <w:pPr>
        <w:spacing w:after="0"/>
        <w:jc w:val="both"/>
        <w:rPr>
          <w:rFonts w:ascii="Times New Roman" w:hAnsi="Times New Roman" w:cs="Times New Roman"/>
          <w:i/>
          <w:sz w:val="24"/>
          <w:u w:val="single"/>
        </w:rPr>
      </w:pPr>
      <w:proofErr w:type="spellStart"/>
      <w:r w:rsidRPr="00774759">
        <w:rPr>
          <w:rFonts w:ascii="Times New Roman" w:hAnsi="Times New Roman" w:cs="Times New Roman"/>
          <w:i/>
          <w:sz w:val="24"/>
          <w:u w:val="single"/>
        </w:rPr>
        <w:t>decode_</w:t>
      </w:r>
      <w:proofErr w:type="gramStart"/>
      <w:r w:rsidRPr="00774759">
        <w:rPr>
          <w:rFonts w:ascii="Times New Roman" w:hAnsi="Times New Roman" w:cs="Times New Roman"/>
          <w:i/>
          <w:sz w:val="24"/>
          <w:u w:val="single"/>
        </w:rPr>
        <w:t>cdma</w:t>
      </w:r>
      <w:proofErr w:type="spellEnd"/>
      <w:r w:rsidRPr="00774759">
        <w:rPr>
          <w:rFonts w:ascii="Times New Roman" w:hAnsi="Times New Roman" w:cs="Times New Roman"/>
          <w:i/>
          <w:sz w:val="24"/>
          <w:u w:val="single"/>
        </w:rPr>
        <w:t>(</w:t>
      </w:r>
      <w:proofErr w:type="gramEnd"/>
      <w:r w:rsidRPr="00774759">
        <w:rPr>
          <w:rFonts w:ascii="Times New Roman" w:hAnsi="Times New Roman" w:cs="Times New Roman"/>
          <w:i/>
          <w:sz w:val="24"/>
          <w:u w:val="single"/>
        </w:rPr>
        <w:t xml:space="preserve">codeword, </w:t>
      </w:r>
      <w:proofErr w:type="spellStart"/>
      <w:r w:rsidRPr="00774759">
        <w:rPr>
          <w:rFonts w:ascii="Times New Roman" w:hAnsi="Times New Roman" w:cs="Times New Roman"/>
          <w:i/>
          <w:sz w:val="24"/>
          <w:u w:val="single"/>
        </w:rPr>
        <w:t>num_stn</w:t>
      </w:r>
      <w:proofErr w:type="spellEnd"/>
      <w:r w:rsidRPr="00774759">
        <w:rPr>
          <w:rFonts w:ascii="Times New Roman" w:hAnsi="Times New Roman" w:cs="Times New Roman"/>
          <w:i/>
          <w:sz w:val="24"/>
          <w:u w:val="single"/>
        </w:rPr>
        <w:t>):</w:t>
      </w:r>
    </w:p>
    <w:p w14:paraId="04B1C9F4" w14:textId="77D4CB5B" w:rsidR="00774759" w:rsidRDefault="00CD0ACC" w:rsidP="009E08B1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unction to decode the data from all stations</w:t>
      </w:r>
    </w:p>
    <w:p w14:paraId="398A47D0" w14:textId="08F1C3D1" w:rsidR="00DB47C4" w:rsidRDefault="00DB47C4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15334336" w14:textId="77777777" w:rsidR="00DB47C4" w:rsidRDefault="00DB47C4" w:rsidP="00DB47C4">
      <w:pPr>
        <w:pStyle w:val="HTMLPreformatted"/>
        <w:shd w:val="clear" w:color="auto" w:fill="F8F8F8"/>
      </w:pPr>
      <w:r>
        <w:rPr>
          <w:i/>
          <w:iCs/>
          <w:color w:val="408080"/>
        </w:rPr>
        <w:t xml:space="preserve"># Decode </w:t>
      </w:r>
      <w:proofErr w:type="spellStart"/>
      <w:r>
        <w:rPr>
          <w:i/>
          <w:iCs/>
          <w:color w:val="408080"/>
        </w:rPr>
        <w:t>dataword</w:t>
      </w:r>
      <w:proofErr w:type="spellEnd"/>
      <w:r>
        <w:rPr>
          <w:i/>
          <w:iCs/>
          <w:color w:val="408080"/>
        </w:rPr>
        <w:t xml:space="preserve"> for every station</w:t>
      </w:r>
    </w:p>
    <w:p w14:paraId="6AA63BB7" w14:textId="77777777" w:rsidR="00DB47C4" w:rsidRDefault="00DB47C4" w:rsidP="00DB47C4">
      <w:pPr>
        <w:pStyle w:val="HTMLPreformatted"/>
        <w:shd w:val="clear" w:color="auto" w:fill="F8F8F8"/>
      </w:pPr>
      <w:r>
        <w:rPr>
          <w:b/>
          <w:bCs/>
          <w:color w:val="008000"/>
        </w:rPr>
        <w:t>def</w:t>
      </w:r>
      <w:r>
        <w:t xml:space="preserve"> </w:t>
      </w:r>
      <w:proofErr w:type="spellStart"/>
      <w:r>
        <w:rPr>
          <w:color w:val="0000FF"/>
        </w:rPr>
        <w:t>decode_</w:t>
      </w:r>
      <w:proofErr w:type="gramStart"/>
      <w:r>
        <w:rPr>
          <w:color w:val="0000FF"/>
        </w:rPr>
        <w:t>cdma</w:t>
      </w:r>
      <w:proofErr w:type="spellEnd"/>
      <w:r>
        <w:t>(</w:t>
      </w:r>
      <w:proofErr w:type="gramEnd"/>
      <w:r>
        <w:t xml:space="preserve">codeword, </w:t>
      </w:r>
      <w:proofErr w:type="spellStart"/>
      <w:r>
        <w:t>num_stn</w:t>
      </w:r>
      <w:proofErr w:type="spellEnd"/>
      <w:r>
        <w:t>):</w:t>
      </w:r>
    </w:p>
    <w:p w14:paraId="064DD82A" w14:textId="77777777" w:rsidR="00DB47C4" w:rsidRDefault="00DB47C4" w:rsidP="00DB47C4">
      <w:pPr>
        <w:pStyle w:val="HTMLPreformatted"/>
        <w:shd w:val="clear" w:color="auto" w:fill="F8F8F8"/>
      </w:pPr>
    </w:p>
    <w:p w14:paraId="736A8052" w14:textId="77777777" w:rsidR="00DB47C4" w:rsidRDefault="00DB47C4" w:rsidP="00DB47C4">
      <w:pPr>
        <w:pStyle w:val="HTMLPreformatted"/>
        <w:shd w:val="clear" w:color="auto" w:fill="F8F8F8"/>
      </w:pPr>
      <w:r>
        <w:lastRenderedPageBreak/>
        <w:tab/>
      </w:r>
      <w:r>
        <w:rPr>
          <w:b/>
          <w:bCs/>
          <w:color w:val="008000"/>
        </w:rPr>
        <w:t>for</w:t>
      </w:r>
      <w:r>
        <w:t xml:space="preserve"> </w:t>
      </w:r>
      <w:proofErr w:type="spellStart"/>
      <w:r>
        <w:t>i</w:t>
      </w:r>
      <w:proofErr w:type="spellEnd"/>
      <w:r>
        <w:t xml:space="preserve"> </w:t>
      </w:r>
      <w:r>
        <w:rPr>
          <w:b/>
          <w:bCs/>
          <w:color w:val="AA22FF"/>
        </w:rPr>
        <w:t>in</w:t>
      </w:r>
      <w:r>
        <w:t xml:space="preserve"> </w:t>
      </w:r>
      <w:r>
        <w:rPr>
          <w:color w:val="008000"/>
        </w:rPr>
        <w:t>range</w:t>
      </w:r>
      <w:r>
        <w:t>(</w:t>
      </w:r>
      <w:proofErr w:type="spellStart"/>
      <w:r>
        <w:rPr>
          <w:color w:val="008000"/>
        </w:rPr>
        <w:t>len</w:t>
      </w:r>
      <w:proofErr w:type="spellEnd"/>
      <w:r>
        <w:t>(</w:t>
      </w:r>
      <w:proofErr w:type="spellStart"/>
      <w:r>
        <w:t>walsh</w:t>
      </w:r>
      <w:proofErr w:type="spellEnd"/>
      <w:r>
        <w:t>)):</w:t>
      </w:r>
    </w:p>
    <w:p w14:paraId="57C9CB6A" w14:textId="77777777" w:rsidR="00DB47C4" w:rsidRDefault="00DB47C4" w:rsidP="00DB47C4">
      <w:pPr>
        <w:pStyle w:val="HTMLPreformatted"/>
        <w:shd w:val="clear" w:color="auto" w:fill="F8F8F8"/>
      </w:pPr>
      <w:r>
        <w:tab/>
      </w:r>
      <w:r>
        <w:tab/>
        <w:t>data</w:t>
      </w:r>
      <w:r>
        <w:rPr>
          <w:color w:val="666666"/>
        </w:rPr>
        <w:t>=</w:t>
      </w:r>
      <w:r>
        <w:t>[codeword[j]</w:t>
      </w:r>
      <w:r>
        <w:rPr>
          <w:color w:val="666666"/>
        </w:rPr>
        <w:t>*</w:t>
      </w:r>
      <w:proofErr w:type="spellStart"/>
      <w:r>
        <w:t>walsh</w:t>
      </w:r>
      <w:proofErr w:type="spellEnd"/>
      <w:r>
        <w:t>[</w:t>
      </w:r>
      <w:proofErr w:type="spellStart"/>
      <w:r>
        <w:t>i</w:t>
      </w:r>
      <w:proofErr w:type="spellEnd"/>
      <w:r>
        <w:t xml:space="preserve">][j] </w:t>
      </w:r>
      <w:r>
        <w:rPr>
          <w:b/>
          <w:bCs/>
          <w:color w:val="008000"/>
        </w:rPr>
        <w:t>for</w:t>
      </w:r>
      <w:r>
        <w:t xml:space="preserve"> j </w:t>
      </w:r>
      <w:r>
        <w:rPr>
          <w:b/>
          <w:bCs/>
          <w:color w:val="AA22FF"/>
        </w:rPr>
        <w:t>in</w:t>
      </w:r>
      <w:r>
        <w:t xml:space="preserve"> </w:t>
      </w:r>
      <w:r>
        <w:rPr>
          <w:color w:val="008000"/>
        </w:rPr>
        <w:t>range</w:t>
      </w:r>
      <w:r>
        <w:t>(</w:t>
      </w:r>
      <w:proofErr w:type="spellStart"/>
      <w:r>
        <w:rPr>
          <w:color w:val="008000"/>
        </w:rPr>
        <w:t>len</w:t>
      </w:r>
      <w:proofErr w:type="spellEnd"/>
      <w:r>
        <w:t>(</w:t>
      </w:r>
      <w:proofErr w:type="spellStart"/>
      <w:r>
        <w:t>walsh</w:t>
      </w:r>
      <w:proofErr w:type="spellEnd"/>
      <w:r>
        <w:t>[</w:t>
      </w:r>
      <w:proofErr w:type="spellStart"/>
      <w:r>
        <w:t>i</w:t>
      </w:r>
      <w:proofErr w:type="spellEnd"/>
      <w:r>
        <w:t>]))]</w:t>
      </w:r>
    </w:p>
    <w:p w14:paraId="738D84A3" w14:textId="77777777" w:rsidR="00DB47C4" w:rsidRDefault="00DB47C4" w:rsidP="00DB47C4">
      <w:pPr>
        <w:pStyle w:val="HTMLPreformatted"/>
        <w:shd w:val="clear" w:color="auto" w:fill="F8F8F8"/>
      </w:pPr>
      <w:r>
        <w:tab/>
      </w:r>
      <w:r>
        <w:tab/>
        <w:t>data</w:t>
      </w:r>
      <w:r>
        <w:rPr>
          <w:color w:val="666666"/>
        </w:rPr>
        <w:t>=</w:t>
      </w:r>
      <w:r>
        <w:rPr>
          <w:color w:val="008000"/>
        </w:rPr>
        <w:t>sum</w:t>
      </w:r>
      <w:r>
        <w:t>(data)</w:t>
      </w:r>
    </w:p>
    <w:p w14:paraId="172646F8" w14:textId="77777777" w:rsidR="00DB47C4" w:rsidRDefault="00DB47C4" w:rsidP="00DB47C4">
      <w:pPr>
        <w:pStyle w:val="HTMLPreformatted"/>
        <w:shd w:val="clear" w:color="auto" w:fill="F8F8F8"/>
      </w:pPr>
      <w:r>
        <w:tab/>
      </w:r>
      <w:r>
        <w:tab/>
        <w:t>data</w:t>
      </w:r>
      <w:r>
        <w:rPr>
          <w:color w:val="666666"/>
        </w:rPr>
        <w:t>=</w:t>
      </w:r>
      <w:r>
        <w:rPr>
          <w:color w:val="008000"/>
        </w:rPr>
        <w:t>int</w:t>
      </w:r>
      <w:r>
        <w:t>(data</w:t>
      </w:r>
      <w:r>
        <w:rPr>
          <w:color w:val="666666"/>
        </w:rPr>
        <w:t>/</w:t>
      </w:r>
      <w:proofErr w:type="spellStart"/>
      <w:r>
        <w:t>num_stn</w:t>
      </w:r>
      <w:proofErr w:type="spellEnd"/>
      <w:r>
        <w:t>)</w:t>
      </w:r>
    </w:p>
    <w:p w14:paraId="327D6559" w14:textId="77777777" w:rsidR="00DB47C4" w:rsidRDefault="00DB47C4" w:rsidP="00DB47C4">
      <w:pPr>
        <w:pStyle w:val="HTMLPreformatted"/>
        <w:shd w:val="clear" w:color="auto" w:fill="F8F8F8"/>
      </w:pPr>
    </w:p>
    <w:p w14:paraId="0FA5C53A" w14:textId="77777777" w:rsidR="00DB47C4" w:rsidRDefault="00DB47C4" w:rsidP="00DB47C4">
      <w:pPr>
        <w:pStyle w:val="HTMLPreformatted"/>
        <w:shd w:val="clear" w:color="auto" w:fill="F8F8F8"/>
      </w:pPr>
      <w:r>
        <w:tab/>
      </w:r>
      <w:r>
        <w:tab/>
      </w:r>
      <w:r>
        <w:rPr>
          <w:b/>
          <w:bCs/>
          <w:color w:val="008000"/>
        </w:rPr>
        <w:t>if</w:t>
      </w:r>
      <w:r>
        <w:t>(data</w:t>
      </w:r>
      <w:r>
        <w:rPr>
          <w:color w:val="666666"/>
        </w:rPr>
        <w:t>==-1</w:t>
      </w:r>
      <w:r>
        <w:t>):</w:t>
      </w:r>
    </w:p>
    <w:p w14:paraId="658BF6E5" w14:textId="77777777" w:rsidR="00DB47C4" w:rsidRDefault="00DB47C4" w:rsidP="00DB47C4">
      <w:pPr>
        <w:pStyle w:val="HTMLPreformatted"/>
        <w:shd w:val="clear" w:color="auto" w:fill="F8F8F8"/>
      </w:pPr>
      <w:r>
        <w:tab/>
      </w:r>
      <w:r>
        <w:tab/>
      </w:r>
      <w:r>
        <w:tab/>
        <w:t>data</w:t>
      </w:r>
      <w:r>
        <w:rPr>
          <w:color w:val="666666"/>
        </w:rPr>
        <w:t>=0</w:t>
      </w:r>
    </w:p>
    <w:p w14:paraId="458B8B34" w14:textId="77777777" w:rsidR="00DB47C4" w:rsidRDefault="00DB47C4" w:rsidP="00DB47C4">
      <w:pPr>
        <w:pStyle w:val="HTMLPreformatted"/>
        <w:shd w:val="clear" w:color="auto" w:fill="F8F8F8"/>
      </w:pPr>
      <w:r>
        <w:tab/>
      </w:r>
      <w:r>
        <w:tab/>
      </w:r>
      <w:r>
        <w:tab/>
      </w:r>
      <w:proofErr w:type="gramStart"/>
      <w:r>
        <w:rPr>
          <w:b/>
          <w:bCs/>
          <w:color w:val="008000"/>
        </w:rPr>
        <w:t>print</w:t>
      </w:r>
      <w:r>
        <w:t>(</w:t>
      </w:r>
      <w:proofErr w:type="gramEnd"/>
      <w:r>
        <w:rPr>
          <w:color w:val="BA2121"/>
        </w:rPr>
        <w:t>'Station '</w:t>
      </w:r>
      <w:r>
        <w:rPr>
          <w:color w:val="666666"/>
        </w:rPr>
        <w:t>+</w:t>
      </w:r>
      <w:r>
        <w:rPr>
          <w:color w:val="008000"/>
        </w:rPr>
        <w:t>str</w:t>
      </w:r>
      <w:r>
        <w:t>(</w:t>
      </w:r>
      <w:proofErr w:type="spellStart"/>
      <w:r>
        <w:t>i</w:t>
      </w:r>
      <w:proofErr w:type="spellEnd"/>
      <w:r>
        <w:t>)</w:t>
      </w:r>
      <w:r>
        <w:rPr>
          <w:color w:val="666666"/>
        </w:rPr>
        <w:t>+</w:t>
      </w:r>
      <w:r>
        <w:rPr>
          <w:color w:val="BA2121"/>
        </w:rPr>
        <w:t>' sent '</w:t>
      </w:r>
      <w:r>
        <w:rPr>
          <w:color w:val="666666"/>
        </w:rPr>
        <w:t>+</w:t>
      </w:r>
      <w:r>
        <w:rPr>
          <w:color w:val="008000"/>
        </w:rPr>
        <w:t>str</w:t>
      </w:r>
      <w:r>
        <w:t>(data))</w:t>
      </w:r>
    </w:p>
    <w:p w14:paraId="156825D5" w14:textId="77777777" w:rsidR="00DB47C4" w:rsidRDefault="00DB47C4" w:rsidP="00DB47C4">
      <w:pPr>
        <w:pStyle w:val="HTMLPreformatted"/>
        <w:shd w:val="clear" w:color="auto" w:fill="F8F8F8"/>
      </w:pPr>
      <w:r>
        <w:tab/>
      </w:r>
      <w:r>
        <w:tab/>
      </w:r>
      <w:proofErr w:type="spellStart"/>
      <w:r>
        <w:rPr>
          <w:b/>
          <w:bCs/>
          <w:color w:val="008000"/>
        </w:rPr>
        <w:t>elif</w:t>
      </w:r>
      <w:proofErr w:type="spellEnd"/>
      <w:r>
        <w:t>(data</w:t>
      </w:r>
      <w:r>
        <w:rPr>
          <w:color w:val="666666"/>
        </w:rPr>
        <w:t>==0</w:t>
      </w:r>
      <w:r>
        <w:t>):</w:t>
      </w:r>
    </w:p>
    <w:p w14:paraId="57800AFC" w14:textId="77777777" w:rsidR="00DB47C4" w:rsidRDefault="00DB47C4" w:rsidP="00DB47C4">
      <w:pPr>
        <w:pStyle w:val="HTMLPreformatted"/>
        <w:shd w:val="clear" w:color="auto" w:fill="F8F8F8"/>
      </w:pPr>
      <w:r>
        <w:tab/>
      </w:r>
      <w:r>
        <w:tab/>
      </w:r>
      <w:r>
        <w:tab/>
      </w:r>
      <w:proofErr w:type="gramStart"/>
      <w:r>
        <w:rPr>
          <w:b/>
          <w:bCs/>
          <w:color w:val="008000"/>
        </w:rPr>
        <w:t>print</w:t>
      </w:r>
      <w:r>
        <w:t>(</w:t>
      </w:r>
      <w:proofErr w:type="gramEnd"/>
      <w:r>
        <w:rPr>
          <w:color w:val="BA2121"/>
        </w:rPr>
        <w:t>'Station '</w:t>
      </w:r>
      <w:r>
        <w:rPr>
          <w:color w:val="666666"/>
        </w:rPr>
        <w:t>+</w:t>
      </w:r>
      <w:r>
        <w:rPr>
          <w:color w:val="008000"/>
        </w:rPr>
        <w:t>str</w:t>
      </w:r>
      <w:r>
        <w:t>(</w:t>
      </w:r>
      <w:proofErr w:type="spellStart"/>
      <w:r>
        <w:t>i</w:t>
      </w:r>
      <w:proofErr w:type="spellEnd"/>
      <w:r>
        <w:t>)</w:t>
      </w:r>
      <w:r>
        <w:rPr>
          <w:color w:val="666666"/>
        </w:rPr>
        <w:t>+</w:t>
      </w:r>
      <w:r>
        <w:rPr>
          <w:color w:val="BA2121"/>
        </w:rPr>
        <w:t>' was idle'</w:t>
      </w:r>
      <w:r>
        <w:t>)</w:t>
      </w:r>
    </w:p>
    <w:p w14:paraId="66323EA2" w14:textId="77777777" w:rsidR="00DB47C4" w:rsidRDefault="00DB47C4" w:rsidP="00DB47C4">
      <w:pPr>
        <w:pStyle w:val="HTMLPreformatted"/>
        <w:shd w:val="clear" w:color="auto" w:fill="F8F8F8"/>
      </w:pPr>
      <w:r>
        <w:tab/>
      </w:r>
      <w:r>
        <w:tab/>
      </w:r>
      <w:r>
        <w:rPr>
          <w:b/>
          <w:bCs/>
          <w:color w:val="008000"/>
        </w:rPr>
        <w:t>else</w:t>
      </w:r>
      <w:r>
        <w:t>:</w:t>
      </w:r>
    </w:p>
    <w:p w14:paraId="3099CBEE" w14:textId="77777777" w:rsidR="00DB47C4" w:rsidRDefault="00DB47C4" w:rsidP="00DB47C4">
      <w:pPr>
        <w:pStyle w:val="HTMLPreformatted"/>
        <w:shd w:val="clear" w:color="auto" w:fill="F8F8F8"/>
      </w:pPr>
      <w:r>
        <w:tab/>
      </w:r>
      <w:r>
        <w:tab/>
      </w:r>
      <w:r>
        <w:tab/>
      </w:r>
      <w:proofErr w:type="gramStart"/>
      <w:r>
        <w:rPr>
          <w:b/>
          <w:bCs/>
          <w:color w:val="008000"/>
        </w:rPr>
        <w:t>print</w:t>
      </w:r>
      <w:r>
        <w:t>(</w:t>
      </w:r>
      <w:proofErr w:type="gramEnd"/>
      <w:r>
        <w:rPr>
          <w:color w:val="BA2121"/>
        </w:rPr>
        <w:t>'Station '</w:t>
      </w:r>
      <w:r>
        <w:rPr>
          <w:color w:val="666666"/>
        </w:rPr>
        <w:t>+</w:t>
      </w:r>
      <w:r>
        <w:rPr>
          <w:color w:val="008000"/>
        </w:rPr>
        <w:t>str</w:t>
      </w:r>
      <w:r>
        <w:t>(</w:t>
      </w:r>
      <w:proofErr w:type="spellStart"/>
      <w:r>
        <w:t>i</w:t>
      </w:r>
      <w:proofErr w:type="spellEnd"/>
      <w:r>
        <w:t>)</w:t>
      </w:r>
      <w:r>
        <w:rPr>
          <w:color w:val="666666"/>
        </w:rPr>
        <w:t>+</w:t>
      </w:r>
      <w:r>
        <w:rPr>
          <w:color w:val="BA2121"/>
        </w:rPr>
        <w:t>' sent '</w:t>
      </w:r>
      <w:r>
        <w:rPr>
          <w:color w:val="666666"/>
        </w:rPr>
        <w:t>+</w:t>
      </w:r>
      <w:r>
        <w:rPr>
          <w:color w:val="008000"/>
        </w:rPr>
        <w:t>str</w:t>
      </w:r>
      <w:r>
        <w:t>(data))</w:t>
      </w:r>
    </w:p>
    <w:p w14:paraId="3DF1E6D1" w14:textId="7DDB275E" w:rsidR="00DB47C4" w:rsidRDefault="00DB47C4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5B822C4B" w14:textId="44009C63" w:rsidR="007144B8" w:rsidRDefault="007144B8" w:rsidP="009E08B1">
      <w:pPr>
        <w:spacing w:after="0"/>
        <w:jc w:val="both"/>
        <w:rPr>
          <w:rFonts w:ascii="Times New Roman" w:hAnsi="Times New Roman" w:cs="Times New Roman"/>
          <w:i/>
          <w:sz w:val="24"/>
          <w:u w:val="single"/>
        </w:rPr>
      </w:pPr>
      <w:proofErr w:type="gramStart"/>
      <w:r>
        <w:rPr>
          <w:rFonts w:ascii="Times New Roman" w:hAnsi="Times New Roman" w:cs="Times New Roman"/>
          <w:i/>
          <w:sz w:val="24"/>
          <w:u w:val="single"/>
        </w:rPr>
        <w:t>simulate(</w:t>
      </w:r>
      <w:proofErr w:type="gramEnd"/>
      <w:r>
        <w:rPr>
          <w:rFonts w:ascii="Times New Roman" w:hAnsi="Times New Roman" w:cs="Times New Roman"/>
          <w:i/>
          <w:sz w:val="24"/>
          <w:u w:val="single"/>
        </w:rPr>
        <w:t>)</w:t>
      </w:r>
      <w:r w:rsidR="00C215DE">
        <w:rPr>
          <w:rFonts w:ascii="Times New Roman" w:hAnsi="Times New Roman" w:cs="Times New Roman"/>
          <w:i/>
          <w:sz w:val="24"/>
          <w:u w:val="single"/>
        </w:rPr>
        <w:t>:</w:t>
      </w:r>
    </w:p>
    <w:p w14:paraId="667C682A" w14:textId="4E30EF70" w:rsidR="00C215DE" w:rsidRDefault="00C215DE" w:rsidP="009E08B1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unction to simulate the whole procedure.</w:t>
      </w:r>
    </w:p>
    <w:p w14:paraId="465E864F" w14:textId="4B6A8D0E" w:rsidR="00C215DE" w:rsidRDefault="00C215DE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713CAFC7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def</w:t>
      </w:r>
      <w:r w:rsidRPr="00486D9D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gramStart"/>
      <w:r w:rsidRPr="00486D9D">
        <w:rPr>
          <w:rFonts w:ascii="Courier New" w:eastAsia="Times New Roman" w:hAnsi="Courier New" w:cs="Courier New"/>
          <w:color w:val="0000FF"/>
          <w:sz w:val="20"/>
          <w:szCs w:val="20"/>
        </w:rPr>
        <w:t>simulate</w:t>
      </w:r>
      <w:r w:rsidRPr="00486D9D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486D9D">
        <w:rPr>
          <w:rFonts w:ascii="Courier New" w:eastAsia="Times New Roman" w:hAnsi="Courier New" w:cs="Courier New"/>
          <w:sz w:val="20"/>
          <w:szCs w:val="20"/>
        </w:rPr>
        <w:t>):</w:t>
      </w:r>
    </w:p>
    <w:p w14:paraId="40304739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7293F22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467C4A2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num_stn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486D9D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gramStart"/>
      <w:r w:rsidRPr="00486D9D">
        <w:rPr>
          <w:rFonts w:ascii="Courier New" w:eastAsia="Times New Roman" w:hAnsi="Courier New" w:cs="Courier New"/>
          <w:color w:val="008000"/>
          <w:sz w:val="20"/>
          <w:szCs w:val="20"/>
        </w:rPr>
        <w:t>input</w:t>
      </w:r>
      <w:r w:rsidRPr="00486D9D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486D9D">
        <w:rPr>
          <w:rFonts w:ascii="Courier New" w:eastAsia="Times New Roman" w:hAnsi="Courier New" w:cs="Courier New"/>
          <w:color w:val="BA2121"/>
          <w:sz w:val="20"/>
          <w:szCs w:val="20"/>
        </w:rPr>
        <w:t>'Enter number of stations (power of 2):'</w:t>
      </w:r>
      <w:r w:rsidRPr="00486D9D">
        <w:rPr>
          <w:rFonts w:ascii="Courier New" w:eastAsia="Times New Roman" w:hAnsi="Courier New" w:cs="Courier New"/>
          <w:sz w:val="20"/>
          <w:szCs w:val="20"/>
        </w:rPr>
        <w:t>)</w:t>
      </w:r>
    </w:p>
    <w:p w14:paraId="3BEF470E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num_stn</w:t>
      </w:r>
      <w:proofErr w:type="spellEnd"/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486D9D">
        <w:rPr>
          <w:rFonts w:ascii="Courier New" w:eastAsia="Times New Roman" w:hAnsi="Courier New" w:cs="Courier New"/>
          <w:color w:val="008000"/>
          <w:sz w:val="20"/>
          <w:szCs w:val="20"/>
        </w:rPr>
        <w:t>int</w:t>
      </w:r>
      <w:r w:rsidRPr="00486D9D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num_stn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>)</w:t>
      </w:r>
    </w:p>
    <w:p w14:paraId="6585B382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554470BF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max_num_stn</w:t>
      </w:r>
      <w:proofErr w:type="spellEnd"/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=2**</w:t>
      </w:r>
      <w:r w:rsidRPr="00486D9D">
        <w:rPr>
          <w:rFonts w:ascii="Courier New" w:eastAsia="Times New Roman" w:hAnsi="Courier New" w:cs="Courier New"/>
          <w:sz w:val="20"/>
          <w:szCs w:val="20"/>
        </w:rPr>
        <w:t>(ceil(log(num_stn,</w:t>
      </w:r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486D9D">
        <w:rPr>
          <w:rFonts w:ascii="Courier New" w:eastAsia="Times New Roman" w:hAnsi="Courier New" w:cs="Courier New"/>
          <w:sz w:val="20"/>
          <w:szCs w:val="20"/>
        </w:rPr>
        <w:t>)))</w:t>
      </w:r>
    </w:p>
    <w:p w14:paraId="3DA62627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A128D0C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num_data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486D9D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gramStart"/>
      <w:r w:rsidRPr="00486D9D">
        <w:rPr>
          <w:rFonts w:ascii="Courier New" w:eastAsia="Times New Roman" w:hAnsi="Courier New" w:cs="Courier New"/>
          <w:color w:val="008000"/>
          <w:sz w:val="20"/>
          <w:szCs w:val="20"/>
        </w:rPr>
        <w:t>input</w:t>
      </w:r>
      <w:r w:rsidRPr="00486D9D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486D9D">
        <w:rPr>
          <w:rFonts w:ascii="Courier New" w:eastAsia="Times New Roman" w:hAnsi="Courier New" w:cs="Courier New"/>
          <w:color w:val="BA2121"/>
          <w:sz w:val="20"/>
          <w:szCs w:val="20"/>
        </w:rPr>
        <w:t>'Enter number of data per station:'</w:t>
      </w:r>
      <w:r w:rsidRPr="00486D9D">
        <w:rPr>
          <w:rFonts w:ascii="Courier New" w:eastAsia="Times New Roman" w:hAnsi="Courier New" w:cs="Courier New"/>
          <w:sz w:val="20"/>
          <w:szCs w:val="20"/>
        </w:rPr>
        <w:t>)</w:t>
      </w:r>
    </w:p>
    <w:p w14:paraId="24B9C7E6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num_data</w:t>
      </w:r>
      <w:proofErr w:type="spellEnd"/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486D9D">
        <w:rPr>
          <w:rFonts w:ascii="Courier New" w:eastAsia="Times New Roman" w:hAnsi="Courier New" w:cs="Courier New"/>
          <w:color w:val="008000"/>
          <w:sz w:val="20"/>
          <w:szCs w:val="20"/>
        </w:rPr>
        <w:t>int</w:t>
      </w:r>
      <w:r w:rsidRPr="00486D9D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num_data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>)</w:t>
      </w:r>
    </w:p>
    <w:p w14:paraId="0636816C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40FCEEB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createWalsh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max_num_stn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>)</w:t>
      </w:r>
    </w:p>
    <w:p w14:paraId="1D82008A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486D9D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print</w:t>
      </w:r>
      <w:r w:rsidRPr="00486D9D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486D9D">
        <w:rPr>
          <w:rFonts w:ascii="Courier New" w:eastAsia="Times New Roman" w:hAnsi="Courier New" w:cs="Courier New"/>
          <w:sz w:val="20"/>
          <w:szCs w:val="20"/>
        </w:rPr>
        <w:t>)</w:t>
      </w:r>
    </w:p>
    <w:p w14:paraId="1F5B68A7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print</w:t>
      </w:r>
      <w:r w:rsidRPr="00486D9D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walsh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>)</w:t>
      </w:r>
    </w:p>
    <w:p w14:paraId="10CAA331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48E33E15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stns</w:t>
      </w:r>
      <w:proofErr w:type="spellEnd"/>
      <w:proofErr w:type="gramStart"/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486D9D">
        <w:rPr>
          <w:rFonts w:ascii="Courier New" w:eastAsia="Times New Roman" w:hAnsi="Courier New" w:cs="Courier New"/>
          <w:sz w:val="20"/>
          <w:szCs w:val="20"/>
        </w:rPr>
        <w:t>[</w:t>
      </w:r>
      <w:proofErr w:type="gramEnd"/>
      <w:r w:rsidRPr="00486D9D">
        <w:rPr>
          <w:rFonts w:ascii="Courier New" w:eastAsia="Times New Roman" w:hAnsi="Courier New" w:cs="Courier New"/>
          <w:sz w:val="20"/>
          <w:szCs w:val="20"/>
        </w:rPr>
        <w:t>]</w:t>
      </w:r>
    </w:p>
    <w:p w14:paraId="50D176B5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EC3D7BF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486D9D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486D9D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in</w:t>
      </w:r>
      <w:r w:rsidRPr="00486D9D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486D9D">
        <w:rPr>
          <w:rFonts w:ascii="Courier New" w:eastAsia="Times New Roman" w:hAnsi="Courier New" w:cs="Courier New"/>
          <w:color w:val="008000"/>
          <w:sz w:val="20"/>
          <w:szCs w:val="20"/>
        </w:rPr>
        <w:t>range</w:t>
      </w:r>
      <w:r w:rsidRPr="00486D9D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num_stn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>):</w:t>
      </w:r>
    </w:p>
    <w:p w14:paraId="0A3873A3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sz w:val="20"/>
          <w:szCs w:val="20"/>
        </w:rPr>
        <w:tab/>
        <w:t xml:space="preserve">frames </w:t>
      </w:r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486D9D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gramStart"/>
      <w:r w:rsidRPr="00486D9D">
        <w:rPr>
          <w:rFonts w:ascii="Courier New" w:eastAsia="Times New Roman" w:hAnsi="Courier New" w:cs="Courier New"/>
          <w:color w:val="008000"/>
          <w:sz w:val="20"/>
          <w:szCs w:val="20"/>
        </w:rPr>
        <w:t>input</w:t>
      </w:r>
      <w:r w:rsidRPr="00486D9D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486D9D">
        <w:rPr>
          <w:rFonts w:ascii="Courier New" w:eastAsia="Times New Roman" w:hAnsi="Courier New" w:cs="Courier New"/>
          <w:color w:val="BA2121"/>
          <w:sz w:val="20"/>
          <w:szCs w:val="20"/>
        </w:rPr>
        <w:t>'Enter a string of length '</w:t>
      </w:r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486D9D">
        <w:rPr>
          <w:rFonts w:ascii="Courier New" w:eastAsia="Times New Roman" w:hAnsi="Courier New" w:cs="Courier New"/>
          <w:color w:val="008000"/>
          <w:sz w:val="20"/>
          <w:szCs w:val="20"/>
        </w:rPr>
        <w:t>str</w:t>
      </w:r>
      <w:r w:rsidRPr="00486D9D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num_data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>)</w:t>
      </w:r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486D9D">
        <w:rPr>
          <w:rFonts w:ascii="Courier New" w:eastAsia="Times New Roman" w:hAnsi="Courier New" w:cs="Courier New"/>
          <w:color w:val="BA2121"/>
          <w:sz w:val="20"/>
          <w:szCs w:val="20"/>
        </w:rPr>
        <w:t>' data for station '</w:t>
      </w:r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486D9D">
        <w:rPr>
          <w:rFonts w:ascii="Courier New" w:eastAsia="Times New Roman" w:hAnsi="Courier New" w:cs="Courier New"/>
          <w:color w:val="008000"/>
          <w:sz w:val="20"/>
          <w:szCs w:val="20"/>
        </w:rPr>
        <w:t>str</w:t>
      </w:r>
      <w:r w:rsidRPr="00486D9D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>)</w:t>
      </w:r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486D9D">
        <w:rPr>
          <w:rFonts w:ascii="Courier New" w:eastAsia="Times New Roman" w:hAnsi="Courier New" w:cs="Courier New"/>
          <w:color w:val="BA2121"/>
          <w:sz w:val="20"/>
          <w:szCs w:val="20"/>
        </w:rPr>
        <w:t>': '</w:t>
      </w:r>
      <w:r w:rsidRPr="00486D9D">
        <w:rPr>
          <w:rFonts w:ascii="Courier New" w:eastAsia="Times New Roman" w:hAnsi="Courier New" w:cs="Courier New"/>
          <w:sz w:val="20"/>
          <w:szCs w:val="20"/>
        </w:rPr>
        <w:t>)</w:t>
      </w:r>
    </w:p>
    <w:p w14:paraId="32B8DF00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sz w:val="20"/>
          <w:szCs w:val="20"/>
        </w:rPr>
        <w:tab/>
        <w:t>frames</w:t>
      </w:r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486D9D">
        <w:rPr>
          <w:rFonts w:ascii="Courier New" w:eastAsia="Times New Roman" w:hAnsi="Courier New" w:cs="Courier New"/>
          <w:color w:val="008000"/>
          <w:sz w:val="20"/>
          <w:szCs w:val="20"/>
        </w:rPr>
        <w:t>list</w:t>
      </w:r>
      <w:r w:rsidRPr="00486D9D">
        <w:rPr>
          <w:rFonts w:ascii="Courier New" w:eastAsia="Times New Roman" w:hAnsi="Courier New" w:cs="Courier New"/>
          <w:sz w:val="20"/>
          <w:szCs w:val="20"/>
        </w:rPr>
        <w:t>(frames)</w:t>
      </w:r>
    </w:p>
    <w:p w14:paraId="794FD1F9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6372889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Now create the station object</w:t>
      </w:r>
    </w:p>
    <w:p w14:paraId="0D1AB29D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tempstn</w:t>
      </w:r>
      <w:proofErr w:type="spellEnd"/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486D9D">
        <w:rPr>
          <w:rFonts w:ascii="Courier New" w:eastAsia="Times New Roman" w:hAnsi="Courier New" w:cs="Courier New"/>
          <w:sz w:val="20"/>
          <w:szCs w:val="20"/>
        </w:rPr>
        <w:t>Station(</w:t>
      </w:r>
      <w:proofErr w:type="spellStart"/>
      <w:proofErr w:type="gramStart"/>
      <w:r w:rsidRPr="00486D9D">
        <w:rPr>
          <w:rFonts w:ascii="Courier New" w:eastAsia="Times New Roman" w:hAnsi="Courier New" w:cs="Courier New"/>
          <w:sz w:val="20"/>
          <w:szCs w:val="20"/>
        </w:rPr>
        <w:t>i,num</w:t>
      </w:r>
      <w:proofErr w:type="gramEnd"/>
      <w:r w:rsidRPr="00486D9D">
        <w:rPr>
          <w:rFonts w:ascii="Courier New" w:eastAsia="Times New Roman" w:hAnsi="Courier New" w:cs="Courier New"/>
          <w:sz w:val="20"/>
          <w:szCs w:val="20"/>
        </w:rPr>
        <w:t>_data,walsh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>],frames)</w:t>
      </w:r>
    </w:p>
    <w:p w14:paraId="5442F645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486D9D">
        <w:rPr>
          <w:rFonts w:ascii="Courier New" w:eastAsia="Times New Roman" w:hAnsi="Courier New" w:cs="Courier New"/>
          <w:sz w:val="20"/>
          <w:szCs w:val="20"/>
        </w:rPr>
        <w:t>stns</w:t>
      </w:r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86D9D">
        <w:rPr>
          <w:rFonts w:ascii="Courier New" w:eastAsia="Times New Roman" w:hAnsi="Courier New" w:cs="Courier New"/>
          <w:sz w:val="20"/>
          <w:szCs w:val="20"/>
        </w:rPr>
        <w:t>append</w:t>
      </w:r>
      <w:proofErr w:type="spellEnd"/>
      <w:proofErr w:type="gramEnd"/>
      <w:r w:rsidRPr="00486D9D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tempstn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>)</w:t>
      </w:r>
    </w:p>
    <w:p w14:paraId="27EE889D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4FBB6D2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486D9D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486D9D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in</w:t>
      </w:r>
      <w:r w:rsidRPr="00486D9D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486D9D">
        <w:rPr>
          <w:rFonts w:ascii="Courier New" w:eastAsia="Times New Roman" w:hAnsi="Courier New" w:cs="Courier New"/>
          <w:color w:val="008000"/>
          <w:sz w:val="20"/>
          <w:szCs w:val="20"/>
        </w:rPr>
        <w:t>range</w:t>
      </w:r>
      <w:r w:rsidRPr="00486D9D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num_</w:t>
      </w:r>
      <w:proofErr w:type="gramStart"/>
      <w:r w:rsidRPr="00486D9D">
        <w:rPr>
          <w:rFonts w:ascii="Courier New" w:eastAsia="Times New Roman" w:hAnsi="Courier New" w:cs="Courier New"/>
          <w:sz w:val="20"/>
          <w:szCs w:val="20"/>
        </w:rPr>
        <w:t>stn,max</w:t>
      </w:r>
      <w:proofErr w:type="gramEnd"/>
      <w:r w:rsidRPr="00486D9D">
        <w:rPr>
          <w:rFonts w:ascii="Courier New" w:eastAsia="Times New Roman" w:hAnsi="Courier New" w:cs="Courier New"/>
          <w:sz w:val="20"/>
          <w:szCs w:val="20"/>
        </w:rPr>
        <w:t>_num_stn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>):</w:t>
      </w:r>
    </w:p>
    <w:p w14:paraId="47A14A37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sz w:val="20"/>
          <w:szCs w:val="20"/>
        </w:rPr>
        <w:tab/>
        <w:t>frames</w:t>
      </w:r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num_data</w:t>
      </w:r>
      <w:proofErr w:type="spellEnd"/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r w:rsidRPr="00486D9D">
        <w:rPr>
          <w:rFonts w:ascii="Courier New" w:eastAsia="Times New Roman" w:hAnsi="Courier New" w:cs="Courier New"/>
          <w:color w:val="BA2121"/>
          <w:sz w:val="20"/>
          <w:szCs w:val="20"/>
        </w:rPr>
        <w:t>'</w:t>
      </w:r>
      <w:proofErr w:type="spellStart"/>
      <w:r w:rsidRPr="00486D9D">
        <w:rPr>
          <w:rFonts w:ascii="Courier New" w:eastAsia="Times New Roman" w:hAnsi="Courier New" w:cs="Courier New"/>
          <w:color w:val="BA2121"/>
          <w:sz w:val="20"/>
          <w:szCs w:val="20"/>
        </w:rPr>
        <w:t>i</w:t>
      </w:r>
      <w:proofErr w:type="spellEnd"/>
      <w:r w:rsidRPr="00486D9D">
        <w:rPr>
          <w:rFonts w:ascii="Courier New" w:eastAsia="Times New Roman" w:hAnsi="Courier New" w:cs="Courier New"/>
          <w:color w:val="BA2121"/>
          <w:sz w:val="20"/>
          <w:szCs w:val="20"/>
        </w:rPr>
        <w:t>'</w:t>
      </w:r>
    </w:p>
    <w:p w14:paraId="11A8F51A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sz w:val="20"/>
          <w:szCs w:val="20"/>
        </w:rPr>
        <w:tab/>
        <w:t>frames</w:t>
      </w:r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486D9D">
        <w:rPr>
          <w:rFonts w:ascii="Courier New" w:eastAsia="Times New Roman" w:hAnsi="Courier New" w:cs="Courier New"/>
          <w:color w:val="008000"/>
          <w:sz w:val="20"/>
          <w:szCs w:val="20"/>
        </w:rPr>
        <w:t>list</w:t>
      </w:r>
      <w:r w:rsidRPr="00486D9D">
        <w:rPr>
          <w:rFonts w:ascii="Courier New" w:eastAsia="Times New Roman" w:hAnsi="Courier New" w:cs="Courier New"/>
          <w:sz w:val="20"/>
          <w:szCs w:val="20"/>
        </w:rPr>
        <w:t>(frames)</w:t>
      </w:r>
    </w:p>
    <w:p w14:paraId="19CFA71C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tempstn</w:t>
      </w:r>
      <w:proofErr w:type="spellEnd"/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486D9D">
        <w:rPr>
          <w:rFonts w:ascii="Courier New" w:eastAsia="Times New Roman" w:hAnsi="Courier New" w:cs="Courier New"/>
          <w:sz w:val="20"/>
          <w:szCs w:val="20"/>
        </w:rPr>
        <w:t>Station(</w:t>
      </w:r>
      <w:proofErr w:type="spellStart"/>
      <w:proofErr w:type="gramStart"/>
      <w:r w:rsidRPr="00486D9D">
        <w:rPr>
          <w:rFonts w:ascii="Courier New" w:eastAsia="Times New Roman" w:hAnsi="Courier New" w:cs="Courier New"/>
          <w:sz w:val="20"/>
          <w:szCs w:val="20"/>
        </w:rPr>
        <w:t>i,num</w:t>
      </w:r>
      <w:proofErr w:type="gramEnd"/>
      <w:r w:rsidRPr="00486D9D">
        <w:rPr>
          <w:rFonts w:ascii="Courier New" w:eastAsia="Times New Roman" w:hAnsi="Courier New" w:cs="Courier New"/>
          <w:sz w:val="20"/>
          <w:szCs w:val="20"/>
        </w:rPr>
        <w:t>_data,walsh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>],frames)</w:t>
      </w:r>
    </w:p>
    <w:p w14:paraId="4E4AADA5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486D9D">
        <w:rPr>
          <w:rFonts w:ascii="Courier New" w:eastAsia="Times New Roman" w:hAnsi="Courier New" w:cs="Courier New"/>
          <w:sz w:val="20"/>
          <w:szCs w:val="20"/>
        </w:rPr>
        <w:t>stns</w:t>
      </w:r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86D9D">
        <w:rPr>
          <w:rFonts w:ascii="Courier New" w:eastAsia="Times New Roman" w:hAnsi="Courier New" w:cs="Courier New"/>
          <w:sz w:val="20"/>
          <w:szCs w:val="20"/>
        </w:rPr>
        <w:t>append</w:t>
      </w:r>
      <w:proofErr w:type="spellEnd"/>
      <w:proofErr w:type="gramEnd"/>
      <w:r w:rsidRPr="00486D9D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tempstn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>)</w:t>
      </w:r>
    </w:p>
    <w:p w14:paraId="21F46FEE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3976C0E6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486D9D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print</w:t>
      </w:r>
      <w:r w:rsidRPr="00486D9D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486D9D">
        <w:rPr>
          <w:rFonts w:ascii="Courier New" w:eastAsia="Times New Roman" w:hAnsi="Courier New" w:cs="Courier New"/>
          <w:sz w:val="20"/>
          <w:szCs w:val="20"/>
        </w:rPr>
        <w:t>)</w:t>
      </w:r>
    </w:p>
    <w:p w14:paraId="1BD2FD51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</w:p>
    <w:p w14:paraId="084CC407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Send data for every data</w:t>
      </w:r>
    </w:p>
    <w:p w14:paraId="0408EB7B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486D9D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486D9D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in</w:t>
      </w:r>
      <w:r w:rsidRPr="00486D9D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486D9D">
        <w:rPr>
          <w:rFonts w:ascii="Courier New" w:eastAsia="Times New Roman" w:hAnsi="Courier New" w:cs="Courier New"/>
          <w:color w:val="008000"/>
          <w:sz w:val="20"/>
          <w:szCs w:val="20"/>
        </w:rPr>
        <w:t>range</w:t>
      </w:r>
      <w:r w:rsidRPr="00486D9D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num_data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>):</w:t>
      </w:r>
    </w:p>
    <w:p w14:paraId="653E843B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sz w:val="20"/>
          <w:szCs w:val="20"/>
        </w:rPr>
        <w:tab/>
        <w:t>code</w:t>
      </w:r>
      <w:proofErr w:type="gramStart"/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486D9D">
        <w:rPr>
          <w:rFonts w:ascii="Courier New" w:eastAsia="Times New Roman" w:hAnsi="Courier New" w:cs="Courier New"/>
          <w:sz w:val="20"/>
          <w:szCs w:val="20"/>
        </w:rPr>
        <w:t>[</w:t>
      </w:r>
      <w:proofErr w:type="gramEnd"/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486D9D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486D9D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486D9D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486D9D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in</w:t>
      </w:r>
      <w:r w:rsidRPr="00486D9D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486D9D">
        <w:rPr>
          <w:rFonts w:ascii="Courier New" w:eastAsia="Times New Roman" w:hAnsi="Courier New" w:cs="Courier New"/>
          <w:color w:val="008000"/>
          <w:sz w:val="20"/>
          <w:szCs w:val="20"/>
        </w:rPr>
        <w:t>range</w:t>
      </w:r>
      <w:r w:rsidRPr="00486D9D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max_num_stn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>)]</w:t>
      </w:r>
    </w:p>
    <w:p w14:paraId="2A63AE44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Send for every station</w:t>
      </w:r>
    </w:p>
    <w:p w14:paraId="4D213095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486D9D">
        <w:rPr>
          <w:rFonts w:ascii="Courier New" w:eastAsia="Times New Roman" w:hAnsi="Courier New" w:cs="Courier New"/>
          <w:sz w:val="20"/>
          <w:szCs w:val="20"/>
        </w:rPr>
        <w:t xml:space="preserve"> j </w:t>
      </w:r>
      <w:r w:rsidRPr="00486D9D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in</w:t>
      </w:r>
      <w:r w:rsidRPr="00486D9D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486D9D">
        <w:rPr>
          <w:rFonts w:ascii="Courier New" w:eastAsia="Times New Roman" w:hAnsi="Courier New" w:cs="Courier New"/>
          <w:color w:val="008000"/>
          <w:sz w:val="20"/>
          <w:szCs w:val="20"/>
        </w:rPr>
        <w:t>range</w:t>
      </w:r>
      <w:r w:rsidRPr="00486D9D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max_num_stn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>):</w:t>
      </w:r>
    </w:p>
    <w:p w14:paraId="0D51A1B8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code=</w:t>
      </w:r>
      <w:proofErr w:type="spellStart"/>
      <w:r w:rsidRPr="00486D9D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code+stns</w:t>
      </w:r>
      <w:proofErr w:type="spellEnd"/>
      <w:r w:rsidRPr="00486D9D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[j</w:t>
      </w:r>
      <w:proofErr w:type="gramStart"/>
      <w:r w:rsidRPr="00486D9D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].</w:t>
      </w:r>
      <w:proofErr w:type="spellStart"/>
      <w:r w:rsidRPr="00486D9D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sendData</w:t>
      </w:r>
      <w:proofErr w:type="spellEnd"/>
      <w:proofErr w:type="gramEnd"/>
      <w:r w:rsidRPr="00486D9D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(</w:t>
      </w:r>
      <w:proofErr w:type="spellStart"/>
      <w:r w:rsidRPr="00486D9D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</w:t>
      </w:r>
      <w:proofErr w:type="spellEnd"/>
      <w:r w:rsidRPr="00486D9D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)</w:t>
      </w:r>
    </w:p>
    <w:p w14:paraId="0FB5BE4D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sz w:val="20"/>
          <w:szCs w:val="20"/>
        </w:rPr>
        <w:tab/>
        <w:t xml:space="preserve">code </w:t>
      </w:r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486D9D">
        <w:rPr>
          <w:rFonts w:ascii="Courier New" w:eastAsia="Times New Roman" w:hAnsi="Courier New" w:cs="Courier New"/>
          <w:sz w:val="20"/>
          <w:szCs w:val="20"/>
        </w:rPr>
        <w:t xml:space="preserve"> [</w:t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x</w:t>
      </w:r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486D9D">
        <w:rPr>
          <w:rFonts w:ascii="Courier New" w:eastAsia="Times New Roman" w:hAnsi="Courier New" w:cs="Courier New"/>
          <w:sz w:val="20"/>
          <w:szCs w:val="20"/>
        </w:rPr>
        <w:t>y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486D9D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486D9D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486D9D">
        <w:rPr>
          <w:rFonts w:ascii="Courier New" w:eastAsia="Times New Roman" w:hAnsi="Courier New" w:cs="Courier New"/>
          <w:sz w:val="20"/>
          <w:szCs w:val="20"/>
        </w:rPr>
        <w:t>x,y</w:t>
      </w:r>
      <w:proofErr w:type="spellEnd"/>
      <w:proofErr w:type="gramEnd"/>
      <w:r w:rsidRPr="00486D9D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486D9D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in</w:t>
      </w:r>
      <w:r w:rsidRPr="00486D9D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486D9D">
        <w:rPr>
          <w:rFonts w:ascii="Courier New" w:eastAsia="Times New Roman" w:hAnsi="Courier New" w:cs="Courier New"/>
          <w:color w:val="008000"/>
          <w:sz w:val="20"/>
          <w:szCs w:val="20"/>
        </w:rPr>
        <w:t>zip</w:t>
      </w:r>
      <w:r w:rsidRPr="00486D9D">
        <w:rPr>
          <w:rFonts w:ascii="Courier New" w:eastAsia="Times New Roman" w:hAnsi="Courier New" w:cs="Courier New"/>
          <w:sz w:val="20"/>
          <w:szCs w:val="20"/>
        </w:rPr>
        <w:t xml:space="preserve">(code, </w:t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stns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>[j]</w:t>
      </w:r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sendData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>))]</w:t>
      </w:r>
    </w:p>
    <w:p w14:paraId="4A525B20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547EBB95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486D9D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print</w:t>
      </w:r>
      <w:r w:rsidRPr="00486D9D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486D9D">
        <w:rPr>
          <w:rFonts w:ascii="Courier New" w:eastAsia="Times New Roman" w:hAnsi="Courier New" w:cs="Courier New"/>
          <w:color w:val="BA2121"/>
          <w:sz w:val="20"/>
          <w:szCs w:val="20"/>
        </w:rPr>
        <w:t>'Code word in channel is '</w:t>
      </w:r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486D9D">
        <w:rPr>
          <w:rFonts w:ascii="Courier New" w:eastAsia="Times New Roman" w:hAnsi="Courier New" w:cs="Courier New"/>
          <w:color w:val="008000"/>
          <w:sz w:val="20"/>
          <w:szCs w:val="20"/>
        </w:rPr>
        <w:t>str</w:t>
      </w:r>
      <w:r w:rsidRPr="00486D9D">
        <w:rPr>
          <w:rFonts w:ascii="Courier New" w:eastAsia="Times New Roman" w:hAnsi="Courier New" w:cs="Courier New"/>
          <w:sz w:val="20"/>
          <w:szCs w:val="20"/>
        </w:rPr>
        <w:t>(code))</w:t>
      </w:r>
    </w:p>
    <w:p w14:paraId="1CEF1E9E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C7664EC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486D9D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print</w:t>
      </w:r>
      <w:r w:rsidRPr="00486D9D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486D9D">
        <w:rPr>
          <w:rFonts w:ascii="Courier New" w:eastAsia="Times New Roman" w:hAnsi="Courier New" w:cs="Courier New"/>
          <w:color w:val="BA2121"/>
          <w:sz w:val="20"/>
          <w:szCs w:val="20"/>
        </w:rPr>
        <w:t>'Decoding for every station'</w:t>
      </w:r>
      <w:r w:rsidRPr="00486D9D">
        <w:rPr>
          <w:rFonts w:ascii="Courier New" w:eastAsia="Times New Roman" w:hAnsi="Courier New" w:cs="Courier New"/>
          <w:sz w:val="20"/>
          <w:szCs w:val="20"/>
        </w:rPr>
        <w:t>)</w:t>
      </w:r>
    </w:p>
    <w:p w14:paraId="050A7D31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486D9D">
        <w:rPr>
          <w:rFonts w:ascii="Courier New" w:eastAsia="Times New Roman" w:hAnsi="Courier New" w:cs="Courier New"/>
          <w:sz w:val="20"/>
          <w:szCs w:val="20"/>
        </w:rPr>
        <w:t>decode_cdma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486D9D">
        <w:rPr>
          <w:rFonts w:ascii="Courier New" w:eastAsia="Times New Roman" w:hAnsi="Courier New" w:cs="Courier New"/>
          <w:sz w:val="20"/>
          <w:szCs w:val="20"/>
        </w:rPr>
        <w:t>code,num</w:t>
      </w:r>
      <w:proofErr w:type="gramEnd"/>
      <w:r w:rsidRPr="00486D9D">
        <w:rPr>
          <w:rFonts w:ascii="Courier New" w:eastAsia="Times New Roman" w:hAnsi="Courier New" w:cs="Courier New"/>
          <w:sz w:val="20"/>
          <w:szCs w:val="20"/>
        </w:rPr>
        <w:t>_stn,max_num_stn</w:t>
      </w:r>
      <w:proofErr w:type="spellEnd"/>
      <w:r w:rsidRPr="00486D9D">
        <w:rPr>
          <w:rFonts w:ascii="Courier New" w:eastAsia="Times New Roman" w:hAnsi="Courier New" w:cs="Courier New"/>
          <w:sz w:val="20"/>
          <w:szCs w:val="20"/>
        </w:rPr>
        <w:t>)</w:t>
      </w:r>
    </w:p>
    <w:p w14:paraId="7E7170E7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486D9D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print</w:t>
      </w:r>
      <w:r w:rsidRPr="00486D9D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486D9D">
        <w:rPr>
          <w:rFonts w:ascii="Courier New" w:eastAsia="Times New Roman" w:hAnsi="Courier New" w:cs="Courier New"/>
          <w:color w:val="666666"/>
          <w:sz w:val="20"/>
          <w:szCs w:val="20"/>
        </w:rPr>
        <w:t>15*</w:t>
      </w:r>
      <w:r w:rsidRPr="00486D9D">
        <w:rPr>
          <w:rFonts w:ascii="Courier New" w:eastAsia="Times New Roman" w:hAnsi="Courier New" w:cs="Courier New"/>
          <w:color w:val="BA2121"/>
          <w:sz w:val="20"/>
          <w:szCs w:val="20"/>
        </w:rPr>
        <w:t>'='</w:t>
      </w:r>
      <w:r w:rsidRPr="00486D9D">
        <w:rPr>
          <w:rFonts w:ascii="Courier New" w:eastAsia="Times New Roman" w:hAnsi="Courier New" w:cs="Courier New"/>
          <w:sz w:val="20"/>
          <w:szCs w:val="20"/>
        </w:rPr>
        <w:t>)</w:t>
      </w:r>
    </w:p>
    <w:p w14:paraId="61053F48" w14:textId="77777777" w:rsidR="00486D9D" w:rsidRPr="00486D9D" w:rsidRDefault="00486D9D" w:rsidP="00486D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r w:rsidRPr="00486D9D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486D9D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print</w:t>
      </w:r>
      <w:r w:rsidRPr="00486D9D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486D9D">
        <w:rPr>
          <w:rFonts w:ascii="Courier New" w:eastAsia="Times New Roman" w:hAnsi="Courier New" w:cs="Courier New"/>
          <w:sz w:val="20"/>
          <w:szCs w:val="20"/>
        </w:rPr>
        <w:t>)</w:t>
      </w:r>
    </w:p>
    <w:p w14:paraId="51B238E3" w14:textId="2159A69E" w:rsidR="00486D9D" w:rsidRDefault="00486D9D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0759BFBD" w14:textId="191D5BF4" w:rsidR="00486D9D" w:rsidRDefault="00486D9D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165D4C27" w14:textId="143F239A" w:rsidR="00486D9D" w:rsidRDefault="00486D9D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55457D99" w14:textId="65F02854" w:rsidR="00486D9D" w:rsidRDefault="00486D9D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4947FEE0" w14:textId="6A09A17A" w:rsidR="00486D9D" w:rsidRDefault="00486D9D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0E84B7D0" w14:textId="148C6F05" w:rsidR="00486D9D" w:rsidRDefault="00486D9D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6A8BDF17" w14:textId="12FA721D" w:rsidR="00486D9D" w:rsidRDefault="00486D9D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2CF88692" w14:textId="554F662E" w:rsidR="00486D9D" w:rsidRDefault="00486D9D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620FD610" w14:textId="14941E79" w:rsidR="00486D9D" w:rsidRDefault="00486D9D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1161C8B3" w14:textId="6F5D2C1A" w:rsidR="00486D9D" w:rsidRDefault="00486D9D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6471E0AC" w14:textId="7FC510CE" w:rsidR="00486D9D" w:rsidRDefault="00486D9D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4622A55F" w14:textId="3A2F1523" w:rsidR="00486D9D" w:rsidRDefault="00486D9D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3B4AC192" w14:textId="3DF0E06C" w:rsidR="00486D9D" w:rsidRDefault="00486D9D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5CDE55AA" w14:textId="77777777" w:rsidR="00486D9D" w:rsidRDefault="00486D9D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1FD5552E" w14:textId="77777777" w:rsidR="00E17DD7" w:rsidRPr="00C215DE" w:rsidRDefault="00E17DD7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4F5F4B3F" w14:textId="77777777" w:rsidR="00EF3BAF" w:rsidRDefault="00EF3BAF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0A42CEDA" w14:textId="77777777" w:rsidR="00472470" w:rsidRDefault="00472470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4961992E" w14:textId="77777777" w:rsidR="00472470" w:rsidRDefault="00472470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3511D7A0" w14:textId="77777777" w:rsidR="00472470" w:rsidRDefault="00472470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2BE10B17" w14:textId="77777777" w:rsidR="00472470" w:rsidRDefault="00472470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251C1CC0" w14:textId="77777777" w:rsidR="00472470" w:rsidRDefault="00472470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69926B77" w14:textId="77777777" w:rsidR="00472470" w:rsidRDefault="00472470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55CAD2B6" w14:textId="77777777" w:rsidR="00472470" w:rsidRDefault="00472470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33433DB7" w14:textId="77777777" w:rsidR="00472470" w:rsidRDefault="00472470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55F8DC3E" w14:textId="77777777" w:rsidR="00472470" w:rsidRDefault="00472470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770021E9" w14:textId="35A354CC" w:rsidR="001D42F3" w:rsidRDefault="003E3B90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lastRenderedPageBreak/>
        <w:t>OUTPUTS</w:t>
      </w:r>
    </w:p>
    <w:p w14:paraId="6E930B52" w14:textId="689D6894" w:rsidR="001D42F3" w:rsidRDefault="001D42F3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tbl>
      <w:tblPr>
        <w:tblStyle w:val="PlainTable5"/>
        <w:tblW w:w="0" w:type="auto"/>
        <w:tblLook w:val="0600" w:firstRow="0" w:lastRow="0" w:firstColumn="0" w:lastColumn="0" w:noHBand="1" w:noVBand="1"/>
      </w:tblPr>
      <w:tblGrid>
        <w:gridCol w:w="9360"/>
      </w:tblGrid>
      <w:tr w:rsidR="00484C82" w14:paraId="055317B4" w14:textId="77777777" w:rsidTr="00DB36AB">
        <w:tc>
          <w:tcPr>
            <w:tcW w:w="9350" w:type="dxa"/>
          </w:tcPr>
          <w:p w14:paraId="1A63BA8C" w14:textId="35714B1B" w:rsidR="00484C82" w:rsidRDefault="00484C82" w:rsidP="009E08B1">
            <w:pPr>
              <w:jc w:val="both"/>
              <w:rPr>
                <w:rFonts w:ascii="Times New Roman" w:hAnsi="Times New Roman" w:cs="Times New Roman"/>
                <w:b/>
                <w:noProof/>
                <w:sz w:val="24"/>
                <w:u w:val="single"/>
              </w:rPr>
            </w:pPr>
          </w:p>
          <w:p w14:paraId="0C28690F" w14:textId="565B21CD" w:rsidR="00484C82" w:rsidRDefault="00484C82" w:rsidP="009E08B1">
            <w:pPr>
              <w:jc w:val="both"/>
              <w:rPr>
                <w:rFonts w:ascii="Times New Roman" w:hAnsi="Times New Roman" w:cs="Times New Roman"/>
                <w:b/>
                <w:sz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u w:val="single"/>
              </w:rPr>
              <w:drawing>
                <wp:anchor distT="0" distB="0" distL="114300" distR="114300" simplePos="0" relativeHeight="251658240" behindDoc="0" locked="0" layoutInCell="1" allowOverlap="1" wp14:anchorId="67BE5EB2" wp14:editId="2AE17ED4">
                  <wp:simplePos x="0" y="0"/>
                  <wp:positionH relativeFrom="margin">
                    <wp:posOffset>-5080</wp:posOffset>
                  </wp:positionH>
                  <wp:positionV relativeFrom="margin">
                    <wp:posOffset>826135</wp:posOffset>
                  </wp:positionV>
                  <wp:extent cx="5835650" cy="3282315"/>
                  <wp:effectExtent l="19050" t="19050" r="12700" b="13335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opandwait1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35650" cy="328231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484C82" w14:paraId="0CBC114A" w14:textId="77777777" w:rsidTr="00DB36AB">
        <w:tc>
          <w:tcPr>
            <w:tcW w:w="9350" w:type="dxa"/>
          </w:tcPr>
          <w:p w14:paraId="6C0249B8" w14:textId="19303C12" w:rsidR="00484C82" w:rsidRDefault="00486D9D" w:rsidP="009E08B1">
            <w:pPr>
              <w:jc w:val="both"/>
              <w:rPr>
                <w:rFonts w:ascii="Times New Roman" w:hAnsi="Times New Roman" w:cs="Times New Roman"/>
                <w:b/>
                <w:noProof/>
                <w:sz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u w:val="single"/>
              </w:rPr>
              <w:drawing>
                <wp:anchor distT="0" distB="0" distL="114300" distR="114300" simplePos="0" relativeHeight="251659264" behindDoc="0" locked="0" layoutInCell="1" allowOverlap="1" wp14:anchorId="0FFB4F9C" wp14:editId="1C0F43F3">
                  <wp:simplePos x="0" y="0"/>
                  <wp:positionH relativeFrom="margin">
                    <wp:posOffset>153670</wp:posOffset>
                  </wp:positionH>
                  <wp:positionV relativeFrom="margin">
                    <wp:posOffset>177165</wp:posOffset>
                  </wp:positionV>
                  <wp:extent cx="5403850" cy="3039110"/>
                  <wp:effectExtent l="19050" t="19050" r="25400" b="2794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topandwait2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3850" cy="303911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  <w:p w14:paraId="5FC11128" w14:textId="64BBF198" w:rsidR="00484C82" w:rsidRDefault="00484C82" w:rsidP="009E08B1">
            <w:pPr>
              <w:jc w:val="both"/>
              <w:rPr>
                <w:rFonts w:ascii="Times New Roman" w:hAnsi="Times New Roman" w:cs="Times New Roman"/>
                <w:b/>
                <w:sz w:val="24"/>
                <w:u w:val="single"/>
              </w:rPr>
            </w:pPr>
          </w:p>
        </w:tc>
      </w:tr>
    </w:tbl>
    <w:p w14:paraId="79C1F24B" w14:textId="77777777" w:rsidR="00484C82" w:rsidRDefault="00484C82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22449E2C" w14:textId="77777777" w:rsidR="00D034CC" w:rsidRDefault="00D034CC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3E55524B" w14:textId="2D5EA09E" w:rsidR="001D42F3" w:rsidRDefault="00FD03E8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RESULTS</w:t>
      </w:r>
    </w:p>
    <w:p w14:paraId="79355612" w14:textId="5B1EC785" w:rsidR="00A738FA" w:rsidRPr="00E81898" w:rsidRDefault="00FD0648" w:rsidP="009E08B1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data was successfully decoded for every station.</w:t>
      </w:r>
    </w:p>
    <w:p w14:paraId="4932B0F3" w14:textId="77777777" w:rsidR="001D42F3" w:rsidRDefault="001D42F3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31FF4B98" w14:textId="2B4E1BF3" w:rsidR="00EC590D" w:rsidRPr="002A0E74" w:rsidRDefault="00EC590D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 w:rsidRPr="002A0E74">
        <w:rPr>
          <w:rFonts w:ascii="Times New Roman" w:hAnsi="Times New Roman" w:cs="Times New Roman"/>
          <w:b/>
          <w:sz w:val="24"/>
          <w:u w:val="single"/>
        </w:rPr>
        <w:t>ANALYSIS</w:t>
      </w:r>
    </w:p>
    <w:p w14:paraId="2A03D5DF" w14:textId="1F449871" w:rsidR="00EC590D" w:rsidRDefault="00EC590D" w:rsidP="009E08B1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verall the implementation of the assignment is more or less correct</w:t>
      </w:r>
    </w:p>
    <w:p w14:paraId="703082B5" w14:textId="77777777" w:rsidR="00EC590D" w:rsidRDefault="00EC590D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10134A86" w14:textId="77777777" w:rsidR="00EC590D" w:rsidRDefault="00EC590D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COMMENTS</w:t>
      </w:r>
    </w:p>
    <w:p w14:paraId="6AC34796" w14:textId="6E57012C" w:rsidR="00251446" w:rsidRPr="00691AB6" w:rsidRDefault="00EC590D" w:rsidP="009E08B1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verall the lab assignment was a great learning experience as we got to implement the well-known </w:t>
      </w:r>
      <w:r w:rsidR="00E21DE3">
        <w:rPr>
          <w:rFonts w:ascii="Times New Roman" w:hAnsi="Times New Roman" w:cs="Times New Roman"/>
          <w:sz w:val="24"/>
        </w:rPr>
        <w:t>C</w:t>
      </w:r>
      <w:r w:rsidR="008250ED">
        <w:rPr>
          <w:rFonts w:ascii="Times New Roman" w:hAnsi="Times New Roman" w:cs="Times New Roman"/>
          <w:sz w:val="24"/>
        </w:rPr>
        <w:t>D</w:t>
      </w:r>
      <w:r w:rsidR="00E21DE3">
        <w:rPr>
          <w:rFonts w:ascii="Times New Roman" w:hAnsi="Times New Roman" w:cs="Times New Roman"/>
          <w:sz w:val="24"/>
        </w:rPr>
        <w:t>MA</w:t>
      </w:r>
      <w:r w:rsidR="004D4384">
        <w:rPr>
          <w:rFonts w:ascii="Times New Roman" w:hAnsi="Times New Roman" w:cs="Times New Roman"/>
          <w:sz w:val="24"/>
        </w:rPr>
        <w:t xml:space="preserve"> protocol </w:t>
      </w:r>
      <w:r>
        <w:rPr>
          <w:rFonts w:ascii="Times New Roman" w:hAnsi="Times New Roman" w:cs="Times New Roman"/>
          <w:sz w:val="24"/>
        </w:rPr>
        <w:t xml:space="preserve">ourselves. The assignment can be rated as </w:t>
      </w:r>
      <w:r w:rsidR="002B0268">
        <w:rPr>
          <w:rFonts w:ascii="Times New Roman" w:hAnsi="Times New Roman" w:cs="Times New Roman"/>
          <w:sz w:val="24"/>
        </w:rPr>
        <w:t>easy</w:t>
      </w:r>
      <w:r>
        <w:rPr>
          <w:rFonts w:ascii="Times New Roman" w:hAnsi="Times New Roman" w:cs="Times New Roman"/>
          <w:sz w:val="24"/>
        </w:rPr>
        <w:t>.</w:t>
      </w:r>
    </w:p>
    <w:sectPr w:rsidR="00251446" w:rsidRPr="00691AB6" w:rsidSect="00C17B59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611566"/>
    <w:multiLevelType w:val="hybridMultilevel"/>
    <w:tmpl w:val="51884676"/>
    <w:lvl w:ilvl="0" w:tplc="74D69CD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9E5D0B"/>
    <w:multiLevelType w:val="hybridMultilevel"/>
    <w:tmpl w:val="7ACE9C8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6A26657"/>
    <w:multiLevelType w:val="hybridMultilevel"/>
    <w:tmpl w:val="4C4A0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590685"/>
    <w:multiLevelType w:val="hybridMultilevel"/>
    <w:tmpl w:val="E4FC347C"/>
    <w:lvl w:ilvl="0" w:tplc="F76479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925484"/>
    <w:multiLevelType w:val="hybridMultilevel"/>
    <w:tmpl w:val="4C4A0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wMzS3sDC3MDcyNTBS0lEKTi0uzszPAykwNKgFABHU5uEtAAAA"/>
  </w:docVars>
  <w:rsids>
    <w:rsidRoot w:val="00077C39"/>
    <w:rsid w:val="0001453D"/>
    <w:rsid w:val="000154A3"/>
    <w:rsid w:val="00015EE4"/>
    <w:rsid w:val="00027834"/>
    <w:rsid w:val="00027FB4"/>
    <w:rsid w:val="000340C7"/>
    <w:rsid w:val="00045280"/>
    <w:rsid w:val="000507A0"/>
    <w:rsid w:val="00062EFB"/>
    <w:rsid w:val="000717E5"/>
    <w:rsid w:val="00071C12"/>
    <w:rsid w:val="00073D91"/>
    <w:rsid w:val="0007544F"/>
    <w:rsid w:val="00077C39"/>
    <w:rsid w:val="0008268F"/>
    <w:rsid w:val="000852E2"/>
    <w:rsid w:val="0009587E"/>
    <w:rsid w:val="00097D6B"/>
    <w:rsid w:val="000A3762"/>
    <w:rsid w:val="000B2B6F"/>
    <w:rsid w:val="000B389C"/>
    <w:rsid w:val="000B3BFC"/>
    <w:rsid w:val="000B4E61"/>
    <w:rsid w:val="000B64C3"/>
    <w:rsid w:val="000D2F19"/>
    <w:rsid w:val="000F0BD8"/>
    <w:rsid w:val="000F0DB2"/>
    <w:rsid w:val="00101114"/>
    <w:rsid w:val="00103656"/>
    <w:rsid w:val="0010762F"/>
    <w:rsid w:val="0012176F"/>
    <w:rsid w:val="00125421"/>
    <w:rsid w:val="001601F5"/>
    <w:rsid w:val="00167B41"/>
    <w:rsid w:val="00172666"/>
    <w:rsid w:val="00184C9A"/>
    <w:rsid w:val="00196B25"/>
    <w:rsid w:val="001B022D"/>
    <w:rsid w:val="001B16D1"/>
    <w:rsid w:val="001B1A8E"/>
    <w:rsid w:val="001C22F4"/>
    <w:rsid w:val="001C2E16"/>
    <w:rsid w:val="001D03C9"/>
    <w:rsid w:val="001D217A"/>
    <w:rsid w:val="001D42F3"/>
    <w:rsid w:val="001E073D"/>
    <w:rsid w:val="001E0D68"/>
    <w:rsid w:val="001E58F1"/>
    <w:rsid w:val="00204CC0"/>
    <w:rsid w:val="00214F90"/>
    <w:rsid w:val="00220950"/>
    <w:rsid w:val="002228E3"/>
    <w:rsid w:val="0022772A"/>
    <w:rsid w:val="00227D31"/>
    <w:rsid w:val="0024087D"/>
    <w:rsid w:val="00242DBD"/>
    <w:rsid w:val="002435C5"/>
    <w:rsid w:val="00251446"/>
    <w:rsid w:val="00255D2F"/>
    <w:rsid w:val="0026496C"/>
    <w:rsid w:val="00272DC1"/>
    <w:rsid w:val="00287999"/>
    <w:rsid w:val="002B0268"/>
    <w:rsid w:val="002C1F8A"/>
    <w:rsid w:val="002C6F71"/>
    <w:rsid w:val="002E0398"/>
    <w:rsid w:val="002E444B"/>
    <w:rsid w:val="002E783C"/>
    <w:rsid w:val="0030106C"/>
    <w:rsid w:val="00304AA4"/>
    <w:rsid w:val="003110F0"/>
    <w:rsid w:val="0031175C"/>
    <w:rsid w:val="00314E7F"/>
    <w:rsid w:val="00323978"/>
    <w:rsid w:val="0032421B"/>
    <w:rsid w:val="00324E55"/>
    <w:rsid w:val="00336D23"/>
    <w:rsid w:val="00343301"/>
    <w:rsid w:val="00347F2E"/>
    <w:rsid w:val="003518F6"/>
    <w:rsid w:val="00365C23"/>
    <w:rsid w:val="0037420B"/>
    <w:rsid w:val="00383D0B"/>
    <w:rsid w:val="003868C6"/>
    <w:rsid w:val="003C1101"/>
    <w:rsid w:val="003C1BD8"/>
    <w:rsid w:val="003C7BE2"/>
    <w:rsid w:val="003E3B90"/>
    <w:rsid w:val="00436A21"/>
    <w:rsid w:val="00444FAE"/>
    <w:rsid w:val="004463A6"/>
    <w:rsid w:val="004548BD"/>
    <w:rsid w:val="00472470"/>
    <w:rsid w:val="00480A7E"/>
    <w:rsid w:val="00484C82"/>
    <w:rsid w:val="00486D9D"/>
    <w:rsid w:val="00491687"/>
    <w:rsid w:val="00494E0E"/>
    <w:rsid w:val="004979D1"/>
    <w:rsid w:val="004A1C15"/>
    <w:rsid w:val="004A29D8"/>
    <w:rsid w:val="004A466F"/>
    <w:rsid w:val="004A50A3"/>
    <w:rsid w:val="004B0E1C"/>
    <w:rsid w:val="004B2C97"/>
    <w:rsid w:val="004C0756"/>
    <w:rsid w:val="004C5A0C"/>
    <w:rsid w:val="004D08DD"/>
    <w:rsid w:val="004D4384"/>
    <w:rsid w:val="004D4761"/>
    <w:rsid w:val="004E176A"/>
    <w:rsid w:val="004F114A"/>
    <w:rsid w:val="00504169"/>
    <w:rsid w:val="0051486B"/>
    <w:rsid w:val="00517032"/>
    <w:rsid w:val="00520ED4"/>
    <w:rsid w:val="00522FF6"/>
    <w:rsid w:val="00526224"/>
    <w:rsid w:val="005343FE"/>
    <w:rsid w:val="00562392"/>
    <w:rsid w:val="0056750F"/>
    <w:rsid w:val="00571037"/>
    <w:rsid w:val="005752AE"/>
    <w:rsid w:val="00582D1F"/>
    <w:rsid w:val="00584A25"/>
    <w:rsid w:val="0059539E"/>
    <w:rsid w:val="00596115"/>
    <w:rsid w:val="005A253E"/>
    <w:rsid w:val="005A35E3"/>
    <w:rsid w:val="005B1201"/>
    <w:rsid w:val="005C1D5A"/>
    <w:rsid w:val="005E0F07"/>
    <w:rsid w:val="005E1B32"/>
    <w:rsid w:val="005E33ED"/>
    <w:rsid w:val="005E5B30"/>
    <w:rsid w:val="005E641E"/>
    <w:rsid w:val="00603312"/>
    <w:rsid w:val="006055C3"/>
    <w:rsid w:val="00612306"/>
    <w:rsid w:val="006234E3"/>
    <w:rsid w:val="006322DD"/>
    <w:rsid w:val="006354A4"/>
    <w:rsid w:val="00653556"/>
    <w:rsid w:val="006561E7"/>
    <w:rsid w:val="00672247"/>
    <w:rsid w:val="00673EBA"/>
    <w:rsid w:val="006856C0"/>
    <w:rsid w:val="00691AB6"/>
    <w:rsid w:val="006945B7"/>
    <w:rsid w:val="006A20BE"/>
    <w:rsid w:val="006A4797"/>
    <w:rsid w:val="006A5758"/>
    <w:rsid w:val="006A5956"/>
    <w:rsid w:val="006A6C16"/>
    <w:rsid w:val="006A7041"/>
    <w:rsid w:val="006B5FB8"/>
    <w:rsid w:val="006F4B15"/>
    <w:rsid w:val="006F6E3B"/>
    <w:rsid w:val="007144B8"/>
    <w:rsid w:val="00715B29"/>
    <w:rsid w:val="007177DC"/>
    <w:rsid w:val="00717A02"/>
    <w:rsid w:val="00723BF5"/>
    <w:rsid w:val="007245A3"/>
    <w:rsid w:val="007331CA"/>
    <w:rsid w:val="00737D01"/>
    <w:rsid w:val="00740EC2"/>
    <w:rsid w:val="00742C1C"/>
    <w:rsid w:val="00745AA5"/>
    <w:rsid w:val="007535E1"/>
    <w:rsid w:val="007558C3"/>
    <w:rsid w:val="00765D05"/>
    <w:rsid w:val="00766402"/>
    <w:rsid w:val="0076671F"/>
    <w:rsid w:val="00774759"/>
    <w:rsid w:val="007A0D93"/>
    <w:rsid w:val="007B1A99"/>
    <w:rsid w:val="007B5DAC"/>
    <w:rsid w:val="007C4A4C"/>
    <w:rsid w:val="007C4C89"/>
    <w:rsid w:val="007E4C9F"/>
    <w:rsid w:val="007F304B"/>
    <w:rsid w:val="007F3B0D"/>
    <w:rsid w:val="007F62F3"/>
    <w:rsid w:val="008031ED"/>
    <w:rsid w:val="00807CA3"/>
    <w:rsid w:val="00810011"/>
    <w:rsid w:val="00814532"/>
    <w:rsid w:val="00820A7D"/>
    <w:rsid w:val="008250ED"/>
    <w:rsid w:val="00836359"/>
    <w:rsid w:val="00842F50"/>
    <w:rsid w:val="00847572"/>
    <w:rsid w:val="00861D07"/>
    <w:rsid w:val="008646C5"/>
    <w:rsid w:val="00882533"/>
    <w:rsid w:val="00882CAE"/>
    <w:rsid w:val="0089073A"/>
    <w:rsid w:val="00894BCF"/>
    <w:rsid w:val="008A0DD7"/>
    <w:rsid w:val="008A2C94"/>
    <w:rsid w:val="008A4C63"/>
    <w:rsid w:val="008A526A"/>
    <w:rsid w:val="008A6316"/>
    <w:rsid w:val="008B7F19"/>
    <w:rsid w:val="008C6A7D"/>
    <w:rsid w:val="008D0856"/>
    <w:rsid w:val="008E0B57"/>
    <w:rsid w:val="008E24F4"/>
    <w:rsid w:val="008E2F5A"/>
    <w:rsid w:val="008E3D2D"/>
    <w:rsid w:val="008E4222"/>
    <w:rsid w:val="008F75C4"/>
    <w:rsid w:val="00904A5E"/>
    <w:rsid w:val="00907ACE"/>
    <w:rsid w:val="009152B7"/>
    <w:rsid w:val="00945AEE"/>
    <w:rsid w:val="00953089"/>
    <w:rsid w:val="0095430C"/>
    <w:rsid w:val="0095538C"/>
    <w:rsid w:val="0097595C"/>
    <w:rsid w:val="009A3E63"/>
    <w:rsid w:val="009A58F7"/>
    <w:rsid w:val="009C499D"/>
    <w:rsid w:val="009D26A5"/>
    <w:rsid w:val="009D2A30"/>
    <w:rsid w:val="009D5337"/>
    <w:rsid w:val="009D5E58"/>
    <w:rsid w:val="009E08B1"/>
    <w:rsid w:val="00A005EA"/>
    <w:rsid w:val="00A0321B"/>
    <w:rsid w:val="00A05C28"/>
    <w:rsid w:val="00A14F69"/>
    <w:rsid w:val="00A44CAB"/>
    <w:rsid w:val="00A53BBE"/>
    <w:rsid w:val="00A61921"/>
    <w:rsid w:val="00A649CC"/>
    <w:rsid w:val="00A6680D"/>
    <w:rsid w:val="00A738FA"/>
    <w:rsid w:val="00A76C09"/>
    <w:rsid w:val="00A771E7"/>
    <w:rsid w:val="00A83C21"/>
    <w:rsid w:val="00A84FCC"/>
    <w:rsid w:val="00A91381"/>
    <w:rsid w:val="00AA018F"/>
    <w:rsid w:val="00AB0DDC"/>
    <w:rsid w:val="00AB1B7D"/>
    <w:rsid w:val="00AC2805"/>
    <w:rsid w:val="00AD5D84"/>
    <w:rsid w:val="00AE750E"/>
    <w:rsid w:val="00AF3894"/>
    <w:rsid w:val="00B02D1C"/>
    <w:rsid w:val="00B032BD"/>
    <w:rsid w:val="00B10A77"/>
    <w:rsid w:val="00B13853"/>
    <w:rsid w:val="00B1693C"/>
    <w:rsid w:val="00B2171A"/>
    <w:rsid w:val="00B23882"/>
    <w:rsid w:val="00B30AF1"/>
    <w:rsid w:val="00B33350"/>
    <w:rsid w:val="00B35A23"/>
    <w:rsid w:val="00B360AE"/>
    <w:rsid w:val="00B40483"/>
    <w:rsid w:val="00B528A0"/>
    <w:rsid w:val="00B63032"/>
    <w:rsid w:val="00B63E04"/>
    <w:rsid w:val="00B6795F"/>
    <w:rsid w:val="00B70EEA"/>
    <w:rsid w:val="00B726BB"/>
    <w:rsid w:val="00B95B05"/>
    <w:rsid w:val="00BA5A9B"/>
    <w:rsid w:val="00BC29D1"/>
    <w:rsid w:val="00BC535E"/>
    <w:rsid w:val="00BE6217"/>
    <w:rsid w:val="00BE74C4"/>
    <w:rsid w:val="00BF1E5A"/>
    <w:rsid w:val="00BF4427"/>
    <w:rsid w:val="00C073C8"/>
    <w:rsid w:val="00C169D0"/>
    <w:rsid w:val="00C17B59"/>
    <w:rsid w:val="00C215DE"/>
    <w:rsid w:val="00C3786D"/>
    <w:rsid w:val="00C504DF"/>
    <w:rsid w:val="00C67387"/>
    <w:rsid w:val="00CB75B6"/>
    <w:rsid w:val="00CC19E4"/>
    <w:rsid w:val="00CC6D6B"/>
    <w:rsid w:val="00CD0ACC"/>
    <w:rsid w:val="00CD40F9"/>
    <w:rsid w:val="00CF4092"/>
    <w:rsid w:val="00CF493D"/>
    <w:rsid w:val="00CF7312"/>
    <w:rsid w:val="00D034CC"/>
    <w:rsid w:val="00D20DB7"/>
    <w:rsid w:val="00D25E40"/>
    <w:rsid w:val="00D40BE6"/>
    <w:rsid w:val="00D45456"/>
    <w:rsid w:val="00D4729D"/>
    <w:rsid w:val="00D60915"/>
    <w:rsid w:val="00D73272"/>
    <w:rsid w:val="00D750EF"/>
    <w:rsid w:val="00D81F3F"/>
    <w:rsid w:val="00D8264B"/>
    <w:rsid w:val="00D977B6"/>
    <w:rsid w:val="00DA1087"/>
    <w:rsid w:val="00DB36AB"/>
    <w:rsid w:val="00DB47C4"/>
    <w:rsid w:val="00DB5A1D"/>
    <w:rsid w:val="00DC0942"/>
    <w:rsid w:val="00DC2F3A"/>
    <w:rsid w:val="00DC761C"/>
    <w:rsid w:val="00DF6A3E"/>
    <w:rsid w:val="00E00D97"/>
    <w:rsid w:val="00E1032A"/>
    <w:rsid w:val="00E10391"/>
    <w:rsid w:val="00E12767"/>
    <w:rsid w:val="00E17DD7"/>
    <w:rsid w:val="00E20BD7"/>
    <w:rsid w:val="00E21DE3"/>
    <w:rsid w:val="00E43DF6"/>
    <w:rsid w:val="00E5592A"/>
    <w:rsid w:val="00E57948"/>
    <w:rsid w:val="00E60186"/>
    <w:rsid w:val="00E657BB"/>
    <w:rsid w:val="00E71CDF"/>
    <w:rsid w:val="00E81898"/>
    <w:rsid w:val="00E90B52"/>
    <w:rsid w:val="00EA3B65"/>
    <w:rsid w:val="00EC0B5E"/>
    <w:rsid w:val="00EC3AA9"/>
    <w:rsid w:val="00EC590D"/>
    <w:rsid w:val="00EC6963"/>
    <w:rsid w:val="00EC7BD4"/>
    <w:rsid w:val="00EE6A0F"/>
    <w:rsid w:val="00EF27FF"/>
    <w:rsid w:val="00EF2A3B"/>
    <w:rsid w:val="00EF3BAF"/>
    <w:rsid w:val="00F03994"/>
    <w:rsid w:val="00F0613B"/>
    <w:rsid w:val="00F20671"/>
    <w:rsid w:val="00F40ABE"/>
    <w:rsid w:val="00F40D81"/>
    <w:rsid w:val="00F44486"/>
    <w:rsid w:val="00F55E3D"/>
    <w:rsid w:val="00F64251"/>
    <w:rsid w:val="00F704B1"/>
    <w:rsid w:val="00F70F05"/>
    <w:rsid w:val="00F74806"/>
    <w:rsid w:val="00F76A0F"/>
    <w:rsid w:val="00F85902"/>
    <w:rsid w:val="00F915D1"/>
    <w:rsid w:val="00FA223B"/>
    <w:rsid w:val="00FB0F87"/>
    <w:rsid w:val="00FC5C65"/>
    <w:rsid w:val="00FC6BDB"/>
    <w:rsid w:val="00FD03E8"/>
    <w:rsid w:val="00FD0648"/>
    <w:rsid w:val="00FD0B9A"/>
    <w:rsid w:val="00FD296A"/>
    <w:rsid w:val="00FE7DA6"/>
    <w:rsid w:val="00FF0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B4F23"/>
  <w15:chartTrackingRefBased/>
  <w15:docId w15:val="{9C6A07DF-6EDB-4D9F-9F5C-ED0BC6BEA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02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1381"/>
    <w:pPr>
      <w:ind w:left="720"/>
      <w:contextualSpacing/>
    </w:pPr>
  </w:style>
  <w:style w:type="table" w:styleId="TableGrid">
    <w:name w:val="Table Grid"/>
    <w:basedOn w:val="TableNormal"/>
    <w:uiPriority w:val="39"/>
    <w:rsid w:val="00A913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4B0E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30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B0E1C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507A0"/>
    <w:rPr>
      <w:color w:val="808080"/>
    </w:rPr>
  </w:style>
  <w:style w:type="table" w:styleId="PlainTable3">
    <w:name w:val="Plain Table 3"/>
    <w:basedOn w:val="TableNormal"/>
    <w:uiPriority w:val="43"/>
    <w:rsid w:val="00EE6A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DB36A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8145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453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95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3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2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3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64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08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4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2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95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0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3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75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42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39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67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3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42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00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29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22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3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42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09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46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73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8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87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47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45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70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2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2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93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6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9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79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20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06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73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98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3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5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9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38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3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43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41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2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8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33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19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0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64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3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8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21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76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00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9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3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87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5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90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44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84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12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3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26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37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7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2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29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93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07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11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3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31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9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70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4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10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45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47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44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82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4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4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00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06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53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0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74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3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0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1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4</TotalTime>
  <Pages>7</Pages>
  <Words>658</Words>
  <Characters>375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64</cp:revision>
  <cp:lastPrinted>2019-03-27T15:40:00Z</cp:lastPrinted>
  <dcterms:created xsi:type="dcterms:W3CDTF">2019-03-23T09:07:00Z</dcterms:created>
  <dcterms:modified xsi:type="dcterms:W3CDTF">2019-03-27T15:41:00Z</dcterms:modified>
</cp:coreProperties>
</file>